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942E5" w14:textId="77777777" w:rsidR="00B624D9" w:rsidRDefault="00323BBA">
      <w:r>
        <w:t>3.1</w:t>
      </w:r>
    </w:p>
    <w:p w14:paraId="08782E1A" w14:textId="77777777" w:rsidR="00323BBA" w:rsidRDefault="00323BBA">
      <w:r w:rsidRPr="00323BBA">
        <w:rPr>
          <w:rFonts w:hint="eastAsia"/>
          <w:b/>
        </w:rPr>
        <w:t>Domain</w:t>
      </w:r>
      <w:r>
        <w:t xml:space="preserve"> is a set of atomic values that can appear in a particular column in a relational schema. A common method of specifying domain is to specify a data type (such as int, char, float, etc.) from which the data values forming a domain can be drawn.</w:t>
      </w:r>
    </w:p>
    <w:p w14:paraId="058D45EF" w14:textId="77777777" w:rsidR="00323BBA" w:rsidRDefault="00323BBA">
      <w:r>
        <w:t xml:space="preserve">An </w:t>
      </w:r>
      <w:r w:rsidRPr="00323BBA">
        <w:rPr>
          <w:b/>
        </w:rPr>
        <w:t>Attribute</w:t>
      </w:r>
      <w:r>
        <w:t xml:space="preserve"> is a role played by some domain in the relational schema.</w:t>
      </w:r>
    </w:p>
    <w:p w14:paraId="17C094EE" w14:textId="77777777" w:rsidR="00323BBA" w:rsidRDefault="00323BBA">
      <w:r w:rsidRPr="00323BBA">
        <w:rPr>
          <w:b/>
        </w:rPr>
        <w:t>N-tuple</w:t>
      </w:r>
      <w:r>
        <w:t xml:space="preserve"> is an ordered list of n values that represent a tuple where each value is an element of domain or is a special NULL value.</w:t>
      </w:r>
    </w:p>
    <w:p w14:paraId="521E1D4A" w14:textId="77777777" w:rsidR="000B5296" w:rsidRDefault="000B5296">
      <w:r w:rsidRPr="002816A1">
        <w:rPr>
          <w:b/>
        </w:rPr>
        <w:t>Relational Schema</w:t>
      </w:r>
      <w:r>
        <w:t xml:space="preserve"> is </w:t>
      </w:r>
      <w:r w:rsidR="002816A1">
        <w:t>the collection of attributes that define facts and relation between a real world entity and name. In other words, a relational schema R, denoted by R (A1, A2, …, An) is made up of a name and a list of attributes A1, A2, …, An.</w:t>
      </w:r>
    </w:p>
    <w:p w14:paraId="68568DE0" w14:textId="77777777" w:rsidR="002816A1" w:rsidRDefault="002816A1">
      <w:r w:rsidRPr="002816A1">
        <w:rPr>
          <w:b/>
        </w:rPr>
        <w:t>A relation state</w:t>
      </w:r>
      <w:r>
        <w:t xml:space="preserve"> R of a relation schema R(A1, A2, …, An) is a set of n-tuples. It is a collection of various tuples where each tuple represents info of single entity.</w:t>
      </w:r>
      <w:r w:rsidR="00955830">
        <w:t xml:space="preserve"> The formal definition is: a relation state R is a mathematical relation of degree n on the domains of all attributes, which is a subset of the cartesian product of the domains that define R.</w:t>
      </w:r>
    </w:p>
    <w:p w14:paraId="5B8DBD17" w14:textId="77777777" w:rsidR="00955830" w:rsidRDefault="00955830">
      <w:r>
        <w:t xml:space="preserve">The </w:t>
      </w:r>
      <w:r w:rsidRPr="00955830">
        <w:rPr>
          <w:b/>
        </w:rPr>
        <w:t>degree of a relation</w:t>
      </w:r>
      <w:r>
        <w:t xml:space="preserve"> is the number of attributes n of its relational schema.</w:t>
      </w:r>
    </w:p>
    <w:p w14:paraId="679BF8B7" w14:textId="77777777" w:rsidR="00955830" w:rsidRDefault="00955830">
      <w:r w:rsidRPr="00955830">
        <w:rPr>
          <w:b/>
        </w:rPr>
        <w:t>Relational Database Schema</w:t>
      </w:r>
      <w:r>
        <w:t xml:space="preserve"> S is a set of relation schemas, S = {R1, R2, …, Rn} and a set of integrity constraints IC.</w:t>
      </w:r>
    </w:p>
    <w:p w14:paraId="65A16AC1" w14:textId="77777777" w:rsidR="002816A1" w:rsidRDefault="00955830">
      <w:r>
        <w:t>Relational Database State is state of relation states, DB = {r1, r2, …, rn} such that each ri is a state of Ri and ri satisfy the integrity constraints specified in IC.</w:t>
      </w:r>
    </w:p>
    <w:p w14:paraId="7C896BFD" w14:textId="77777777" w:rsidR="00955830" w:rsidRDefault="00955830"/>
    <w:p w14:paraId="3F00CF1B" w14:textId="77777777" w:rsidR="00B624D9" w:rsidRDefault="00DE026A">
      <w:r>
        <w:t>3.3</w:t>
      </w:r>
    </w:p>
    <w:p w14:paraId="1D1624F0" w14:textId="77777777" w:rsidR="00955830" w:rsidRDefault="00955830">
      <w:r>
        <w:t>Because it violates the relational integrity constraints:</w:t>
      </w:r>
    </w:p>
    <w:p w14:paraId="7593D4C4" w14:textId="77777777" w:rsidR="00955830" w:rsidRDefault="00955830" w:rsidP="00955830">
      <w:pPr>
        <w:pStyle w:val="ListParagraph"/>
        <w:numPr>
          <w:ilvl w:val="0"/>
          <w:numId w:val="1"/>
        </w:numPr>
      </w:pPr>
      <w:r>
        <w:t>A key constraint states that there must be an attribute or combination of attributes in a relation whose values are unique.</w:t>
      </w:r>
    </w:p>
    <w:p w14:paraId="43564B47" w14:textId="77777777" w:rsidR="00955830" w:rsidRDefault="00955830" w:rsidP="00955830">
      <w:pPr>
        <w:pStyle w:val="ListParagraph"/>
        <w:numPr>
          <w:ilvl w:val="0"/>
          <w:numId w:val="1"/>
        </w:numPr>
      </w:pPr>
      <w:r>
        <w:t>There should not be any two tuples in a relation whose values are same for their attribute values.</w:t>
      </w:r>
    </w:p>
    <w:p w14:paraId="6092C82B" w14:textId="77777777" w:rsidR="00955830" w:rsidRDefault="00955830">
      <w:r>
        <w:t>If the tuples contain duplicate values, then it violates the key constraint. Thus, duplicates are not allowed in a relation.</w:t>
      </w:r>
    </w:p>
    <w:p w14:paraId="7A16109B" w14:textId="77777777" w:rsidR="00955830" w:rsidRDefault="00955830"/>
    <w:p w14:paraId="3B87F53B" w14:textId="77777777" w:rsidR="00B624D9" w:rsidRDefault="00DE026A">
      <w:r>
        <w:t>3.4</w:t>
      </w:r>
    </w:p>
    <w:p w14:paraId="69D7BA10" w14:textId="77777777" w:rsidR="00955830" w:rsidRDefault="00955830">
      <w:r w:rsidRPr="00A46997">
        <w:rPr>
          <w:b/>
        </w:rPr>
        <w:t>A Key must be a subset of the superkey.</w:t>
      </w:r>
      <w:r>
        <w:t xml:space="preserve"> As mentioned in the previous question, duplicates are not allowed in a relation. </w:t>
      </w:r>
      <w:r w:rsidR="00A46997">
        <w:t>Then a relation must have identical values. This is called uniqueness constraint.</w:t>
      </w:r>
    </w:p>
    <w:p w14:paraId="1409EBA8" w14:textId="77777777" w:rsidR="00A46997" w:rsidRDefault="00A46997">
      <w:r>
        <w:t>A superkey specifies a uniqueness constraint, but a key K of a relation schema R is a superkey of R with the additional property that removing any attribute A from K leaves a set of attributes K’ that is not a superkey of R any more. A key is a minimal superkey.</w:t>
      </w:r>
    </w:p>
    <w:p w14:paraId="5BA23876" w14:textId="77777777" w:rsidR="00A46997" w:rsidRDefault="00A46997"/>
    <w:p w14:paraId="795CFC0D" w14:textId="77777777" w:rsidR="00B624D9" w:rsidRDefault="00DE026A">
      <w:r>
        <w:t>3.8</w:t>
      </w:r>
    </w:p>
    <w:p w14:paraId="7F3E8238" w14:textId="77777777" w:rsidR="00A46997" w:rsidRDefault="00A46997">
      <w:r w:rsidRPr="00B93D76">
        <w:rPr>
          <w:b/>
        </w:rPr>
        <w:t>Entity Integrity Constraint</w:t>
      </w:r>
      <w:r>
        <w:t xml:space="preserve"> states that no primary key value can be NULL. It is </w:t>
      </w:r>
      <w:r w:rsidRPr="00B93D76">
        <w:rPr>
          <w:b/>
        </w:rPr>
        <w:t>important</w:t>
      </w:r>
      <w:r>
        <w:t xml:space="preserve"> because the primary key values are used to identify a tuple in a relation. Having Null value for primary key will mean that we cannot identify some tuples.</w:t>
      </w:r>
    </w:p>
    <w:p w14:paraId="1C169628" w14:textId="77777777" w:rsidR="00A46997" w:rsidRDefault="00A46997">
      <w:r w:rsidRPr="00B93D76">
        <w:rPr>
          <w:b/>
        </w:rPr>
        <w:t>Referential Integrity Constraints</w:t>
      </w:r>
      <w:r>
        <w:t xml:space="preserve"> states that a tuple in one relation that refers to another relation must refer to an existing tuple in that relation. </w:t>
      </w:r>
      <w:r w:rsidR="00B93D76">
        <w:t xml:space="preserve">Foreign Key is introduced (in the next question) to solve the referring relations. RIC is </w:t>
      </w:r>
      <w:r w:rsidR="00B93D76" w:rsidRPr="00B93D76">
        <w:rPr>
          <w:b/>
        </w:rPr>
        <w:t>important</w:t>
      </w:r>
      <w:r w:rsidR="00B93D76">
        <w:t xml:space="preserve"> since it is specified among two relations and are used to maintain consistency among tuples in two relations.</w:t>
      </w:r>
    </w:p>
    <w:p w14:paraId="298B4118" w14:textId="77777777" w:rsidR="00A46997" w:rsidRDefault="00A46997"/>
    <w:p w14:paraId="5E4CF0E9" w14:textId="77777777" w:rsidR="00B624D9" w:rsidRDefault="00DE026A">
      <w:r>
        <w:t>3.9</w:t>
      </w:r>
    </w:p>
    <w:p w14:paraId="48C30784" w14:textId="77777777" w:rsidR="00A46997" w:rsidRDefault="00B93D76">
      <w:r>
        <w:t>For two relational schemas R1 and R2, a set of attributes FK in relation schema R1 is foreign key of R1 that references relation R2 if it satisfies the following conditions:</w:t>
      </w:r>
    </w:p>
    <w:p w14:paraId="7D0429DE" w14:textId="77777777" w:rsidR="00B93D76" w:rsidRDefault="00B93D76" w:rsidP="00B93D76">
      <w:pPr>
        <w:pStyle w:val="ListParagraph"/>
        <w:numPr>
          <w:ilvl w:val="0"/>
          <w:numId w:val="2"/>
        </w:numPr>
      </w:pPr>
      <w:r>
        <w:t>Attributes in FK have some domains as primary key attributes PK of R2; the attributes FK are said to reference relation R2.</w:t>
      </w:r>
    </w:p>
    <w:p w14:paraId="23C71E77" w14:textId="77777777" w:rsidR="00B93D76" w:rsidRDefault="00B93D76" w:rsidP="00B93D76">
      <w:pPr>
        <w:pStyle w:val="ListParagraph"/>
        <w:numPr>
          <w:ilvl w:val="0"/>
          <w:numId w:val="2"/>
        </w:numPr>
      </w:pPr>
      <w:r>
        <w:t>A value of FK in a tuple t1 of the current state r1(R1) either occurs in as a value of PK for some tuple in the current state r2 (R2) or is NULL. In former case tuple t1 is said to refer to the tuple t2.</w:t>
      </w:r>
    </w:p>
    <w:p w14:paraId="28E8759A" w14:textId="77777777" w:rsidR="00B93D76" w:rsidRDefault="00B93D76">
      <w:r>
        <w:t>When these two conditions hold true between R1 the referencing relation and R2 the referenced relation the referential integrity constraint is said to hold true.</w:t>
      </w:r>
    </w:p>
    <w:p w14:paraId="78F45B86" w14:textId="77777777" w:rsidR="00B93D76" w:rsidRDefault="00B93D76">
      <w:r>
        <w:t>This concept is used to specify integrity constraint between two relations and hence in maintaining consistency among tuples in two relations.</w:t>
      </w:r>
    </w:p>
    <w:p w14:paraId="516827ED" w14:textId="77777777" w:rsidR="00B93D76" w:rsidRDefault="00B93D76"/>
    <w:p w14:paraId="23D09FDE" w14:textId="77777777" w:rsidR="00B624D9" w:rsidRDefault="00B624D9">
      <w:r w:rsidRPr="00B624D9">
        <w:t xml:space="preserve">3.11(b, </w:t>
      </w:r>
      <w:r w:rsidR="00DE026A">
        <w:t>c, e, f, h)</w:t>
      </w:r>
    </w:p>
    <w:p w14:paraId="1591C94A" w14:textId="77777777" w:rsidR="00730022" w:rsidRDefault="00B93D76">
      <w:r>
        <w:t xml:space="preserve">B. </w:t>
      </w:r>
      <w:r w:rsidR="00730022">
        <w:t>Violates the referential integrity constraint. The Dnum is a foreign key referring to the Dnumber in the Department relation. There is no such thing as #2. Ways of enforcing: Reject the operation and warning. Or allowing the operation but pushing the user to input the instants of department #2. Or inserting NULL value in the Dnum so that this instant will not involving in the relationship.</w:t>
      </w:r>
    </w:p>
    <w:p w14:paraId="14E3D3DB" w14:textId="77777777" w:rsidR="00B93D76" w:rsidRDefault="00B93D76">
      <w:r>
        <w:t>C.</w:t>
      </w:r>
      <w:r w:rsidR="00730022">
        <w:t xml:space="preserve"> Violates the Key constraint (Uniqueness constraint). Department with Dnumber 4 is already exist. Way of enforcing: Reject the operation and throw a warning to the user.</w:t>
      </w:r>
    </w:p>
    <w:p w14:paraId="03434657" w14:textId="77777777" w:rsidR="00B93D76" w:rsidRDefault="00B93D76">
      <w:r>
        <w:t>E.</w:t>
      </w:r>
      <w:r w:rsidR="00730022">
        <w:t xml:space="preserve"> Acceptable.</w:t>
      </w:r>
    </w:p>
    <w:p w14:paraId="46EE198C" w14:textId="77777777" w:rsidR="00080B2E" w:rsidRDefault="00B93D76">
      <w:r>
        <w:t>F.</w:t>
      </w:r>
      <w:r w:rsidR="00730022">
        <w:t xml:space="preserve"> </w:t>
      </w:r>
      <w:r w:rsidR="00080B2E">
        <w:t>Acceptable, both instants will be deleted.</w:t>
      </w:r>
    </w:p>
    <w:p w14:paraId="3756F491" w14:textId="77777777" w:rsidR="00B93D76" w:rsidRDefault="00B93D76">
      <w:r>
        <w:t>H.</w:t>
      </w:r>
      <w:r w:rsidR="00080B2E">
        <w:t xml:space="preserve"> Violates the referential integrity constraint as value Pnumber is referred by Pno in the works_on relation. Ways of enforcing: Reject the operation and warning the user. Or delete all the records in different tables involving in (referring to) the “ProductX”.</w:t>
      </w:r>
    </w:p>
    <w:p w14:paraId="1DF12DF4" w14:textId="77777777" w:rsidR="00B93D76" w:rsidRDefault="00B93D76"/>
    <w:p w14:paraId="487CA3DC" w14:textId="77777777" w:rsidR="00B624D9" w:rsidRDefault="00DE026A">
      <w:r>
        <w:t>3.12</w:t>
      </w:r>
    </w:p>
    <w:p w14:paraId="70A70DEE" w14:textId="77777777" w:rsidR="005157D7" w:rsidRDefault="005157D7">
      <w:r>
        <w:t>A. Let flight number -FL1, Leg number -1, date –2017-09-21, SeatNumber allocated -20, Customer name -Smith and phone number -1011011001.</w:t>
      </w:r>
    </w:p>
    <w:p w14:paraId="53CE4996" w14:textId="77777777" w:rsidR="00080B2E" w:rsidRDefault="005157D7">
      <w:r>
        <w:t>Insert &lt; ‘FL1’, ‘1’, ‘2017-09-21’, ‘20’, ‘Smith’, ‘1011011001&gt; into SEAT_RESERVATION.</w:t>
      </w:r>
    </w:p>
    <w:p w14:paraId="2BE9EF83" w14:textId="77777777" w:rsidR="005157D7" w:rsidRDefault="005157D7">
      <w:r>
        <w:t>B. We need to check the following constraints:</w:t>
      </w:r>
    </w:p>
    <w:p w14:paraId="48963D45" w14:textId="77777777" w:rsidR="005157D7" w:rsidRDefault="005157D7">
      <w:r>
        <w:tab/>
        <w:t>Asked flight number of flight leg is available on given data. Data can be checked from LEG-INSTANCE table.</w:t>
      </w:r>
    </w:p>
    <w:p w14:paraId="46B96140" w14:textId="77777777" w:rsidR="005157D7" w:rsidRDefault="005157D7">
      <w:r>
        <w:tab/>
        <w:t>A non-reserved seat must exist for specifies date and flight. We can get total number of seats available from AIRPLANE.</w:t>
      </w:r>
    </w:p>
    <w:p w14:paraId="50D49E47" w14:textId="77777777" w:rsidR="005157D7" w:rsidRDefault="005157D7">
      <w:r>
        <w:t xml:space="preserve">C. </w:t>
      </w:r>
    </w:p>
    <w:p w14:paraId="07C8F552" w14:textId="77777777" w:rsidR="00977B31" w:rsidRDefault="00977B31">
      <w:r>
        <w:t>Key: Filght_number + Leg_number + Date + Seat_number.</w:t>
      </w:r>
    </w:p>
    <w:p w14:paraId="4377F101" w14:textId="77777777" w:rsidR="00977B31" w:rsidRDefault="00977B31">
      <w:r>
        <w:t>Entity Integrity constraint: A non-reserved seat</w:t>
      </w:r>
      <w:r w:rsidRPr="00977B31">
        <w:t xml:space="preserve"> </w:t>
      </w:r>
      <w:r>
        <w:t>must exist for specifies date and flight and leg-number so that there is a unique entity in the SEAT_RESERVATION schema.</w:t>
      </w:r>
    </w:p>
    <w:p w14:paraId="6B657F43" w14:textId="77777777" w:rsidR="00977B31" w:rsidRDefault="00977B31">
      <w:r>
        <w:t>Referential Integrity Constraint: Flight_number referring to the Flight_number in the FLIGHT; Leg_number referring to the Leg_number in the FLIGHT_LEG; and Date referring to the Date</w:t>
      </w:r>
      <w:r w:rsidRPr="00977B31">
        <w:t xml:space="preserve"> </w:t>
      </w:r>
      <w:r>
        <w:t>in the LEG_INSTANCE.</w:t>
      </w:r>
    </w:p>
    <w:p w14:paraId="2FD02D9E" w14:textId="77777777" w:rsidR="00957B06" w:rsidRDefault="00957B06">
      <w:r>
        <w:t>Rest attributes have no key nor referential integrity constraint as long as the entity Integrity constraint is not violated.</w:t>
      </w:r>
    </w:p>
    <w:p w14:paraId="6072DF09" w14:textId="77777777" w:rsidR="00977B31" w:rsidRDefault="00957B06">
      <w:r>
        <w:t>D.</w:t>
      </w:r>
    </w:p>
    <w:p w14:paraId="31E357E7" w14:textId="77777777" w:rsidR="00957B06" w:rsidRDefault="00957B06">
      <w:r>
        <w:t>Flight_number of FLIGHT_LEG is FK for Flight.</w:t>
      </w:r>
    </w:p>
    <w:p w14:paraId="79B00784" w14:textId="77777777" w:rsidR="00957B06" w:rsidRDefault="00957B06">
      <w:r>
        <w:t>Departure_airport_code and Arrival_airport_code of FIGHT_LEG are FKs for AIRPORT.</w:t>
      </w:r>
    </w:p>
    <w:p w14:paraId="711D418B" w14:textId="77777777" w:rsidR="00957B06" w:rsidRDefault="00957B06">
      <w:r>
        <w:t>Departure_airport_code and Arrival_airport_code of LEG_INSTANCE are FKs for AIRPORT.</w:t>
      </w:r>
    </w:p>
    <w:p w14:paraId="0A687599" w14:textId="77777777" w:rsidR="00957B06" w:rsidRDefault="00957B06">
      <w:r>
        <w:t>Airport_code of CAN_LAND is FK for AIRPORT.</w:t>
      </w:r>
    </w:p>
    <w:p w14:paraId="64742B0C" w14:textId="77777777" w:rsidR="00854D45" w:rsidRDefault="00854D45">
      <w:r>
        <w:t>Flight_number</w:t>
      </w:r>
      <w:r w:rsidRPr="00854D45">
        <w:t xml:space="preserve"> </w:t>
      </w:r>
      <w:r>
        <w:t>of LEG_INSTANCE is FK for FLIGHT.</w:t>
      </w:r>
    </w:p>
    <w:p w14:paraId="57A45B9A" w14:textId="77777777" w:rsidR="00957B06" w:rsidRDefault="00957B06">
      <w:r>
        <w:t xml:space="preserve">Leg_number of LEG_INSTANCE </w:t>
      </w:r>
      <w:r w:rsidR="00854D45">
        <w:t>is</w:t>
      </w:r>
      <w:r>
        <w:t xml:space="preserve"> </w:t>
      </w:r>
      <w:r w:rsidR="00854D45">
        <w:t>FK</w:t>
      </w:r>
      <w:r>
        <w:t xml:space="preserve"> for FLIGHT_LEG.</w:t>
      </w:r>
    </w:p>
    <w:p w14:paraId="575B0088" w14:textId="77777777" w:rsidR="00854D45" w:rsidRDefault="00854D45">
      <w:r>
        <w:t>Airplane_id of LEG_INSTANCE is FK for AIRPLANE.</w:t>
      </w:r>
    </w:p>
    <w:p w14:paraId="59303639" w14:textId="77777777" w:rsidR="00854D45" w:rsidRDefault="00854D45">
      <w:r>
        <w:t>Flight_number of FARE is FK for FILGHT.</w:t>
      </w:r>
    </w:p>
    <w:p w14:paraId="299D1A3A" w14:textId="77777777" w:rsidR="00854D45" w:rsidRDefault="00854D45">
      <w:r>
        <w:t>Flight_number of SEAT_RESERVATION is FK for FLIGHT.</w:t>
      </w:r>
    </w:p>
    <w:p w14:paraId="0B03DDAB" w14:textId="77777777" w:rsidR="00854D45" w:rsidRDefault="00854D45">
      <w:r>
        <w:t>Leg_number of SEAT_RESERVATION is FK for FLIGHT_LEG.</w:t>
      </w:r>
    </w:p>
    <w:p w14:paraId="2E5B9E3F" w14:textId="77777777" w:rsidR="00854D45" w:rsidRDefault="00854D45">
      <w:r>
        <w:t>Date of SEAT_RESERVATION is FK for LEG_INSTANCE.</w:t>
      </w:r>
    </w:p>
    <w:p w14:paraId="0BD2A86A" w14:textId="77777777" w:rsidR="00854D45" w:rsidRDefault="00854D45">
      <w:r>
        <w:lastRenderedPageBreak/>
        <w:t>Airplane_type_name of CAN_LAND is FK of AIRPLANE_TYPE.</w:t>
      </w:r>
    </w:p>
    <w:p w14:paraId="2B938F99" w14:textId="77777777" w:rsidR="00957B06" w:rsidRDefault="00957B06"/>
    <w:p w14:paraId="56F8B70C" w14:textId="77777777" w:rsidR="002723BA" w:rsidRDefault="00B624D9">
      <w:r w:rsidRPr="00B624D9">
        <w:t>3.17</w:t>
      </w:r>
    </w:p>
    <w:p w14:paraId="1E9338BA" w14:textId="77777777" w:rsidR="00B624D9" w:rsidRDefault="00854D45">
      <w:r>
        <w:t>Foreign keys:</w:t>
      </w:r>
    </w:p>
    <w:p w14:paraId="10F40A98" w14:textId="77777777" w:rsidR="00854D45" w:rsidRDefault="00854D45">
      <w:r>
        <w:t>Serial_no from OPTION is FK for CAR; parts can be installed to cars with serial numbers.</w:t>
      </w:r>
    </w:p>
    <w:p w14:paraId="7D472695" w14:textId="77777777" w:rsidR="00854D45" w:rsidRDefault="00854D45">
      <w:r>
        <w:t>Serial_no from SALE is FK for CAR; only car with serial number can be sold.</w:t>
      </w:r>
    </w:p>
    <w:p w14:paraId="2DA01944" w14:textId="77777777" w:rsidR="00854D45" w:rsidRDefault="00854D45">
      <w:r>
        <w:t>Salesperson_id from</w:t>
      </w:r>
      <w:r w:rsidRPr="00854D45">
        <w:t xml:space="preserve"> </w:t>
      </w:r>
      <w:r>
        <w:t>SALE is FK for SALEPERSON; sales must be performed by a valid salesperson.</w:t>
      </w:r>
    </w:p>
    <w:p w14:paraId="71F61859" w14:textId="77777777" w:rsidR="00854D45" w:rsidRDefault="00471F39">
      <w:r>
        <w:t>Impl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71F39" w14:paraId="532DACBB" w14:textId="77777777" w:rsidTr="00471F39">
        <w:tc>
          <w:tcPr>
            <w:tcW w:w="1870" w:type="dxa"/>
            <w:vMerge w:val="restart"/>
          </w:tcPr>
          <w:p w14:paraId="0910F596" w14:textId="77777777" w:rsidR="00471F39" w:rsidRDefault="00471F39">
            <w:r>
              <w:t>CAR</w:t>
            </w:r>
          </w:p>
        </w:tc>
        <w:tc>
          <w:tcPr>
            <w:tcW w:w="1870" w:type="dxa"/>
          </w:tcPr>
          <w:p w14:paraId="6AAA3AA8" w14:textId="77777777" w:rsidR="00471F39" w:rsidRDefault="00471F39">
            <w:r>
              <w:t>Serial_no</w:t>
            </w:r>
          </w:p>
        </w:tc>
        <w:tc>
          <w:tcPr>
            <w:tcW w:w="1870" w:type="dxa"/>
          </w:tcPr>
          <w:p w14:paraId="1F991D98" w14:textId="77777777" w:rsidR="00471F39" w:rsidRDefault="00471F39">
            <w:r>
              <w:t>Model</w:t>
            </w:r>
          </w:p>
        </w:tc>
        <w:tc>
          <w:tcPr>
            <w:tcW w:w="1870" w:type="dxa"/>
          </w:tcPr>
          <w:p w14:paraId="50110C89" w14:textId="77777777" w:rsidR="00471F39" w:rsidRDefault="00471F39">
            <w:r>
              <w:t>Manufacturer</w:t>
            </w:r>
          </w:p>
        </w:tc>
        <w:tc>
          <w:tcPr>
            <w:tcW w:w="1870" w:type="dxa"/>
          </w:tcPr>
          <w:p w14:paraId="391AC614" w14:textId="77777777" w:rsidR="00471F39" w:rsidRDefault="00471F39">
            <w:r>
              <w:t>Price (k USD)</w:t>
            </w:r>
          </w:p>
        </w:tc>
      </w:tr>
      <w:tr w:rsidR="00471F39" w14:paraId="35903384" w14:textId="77777777" w:rsidTr="00471F39">
        <w:tc>
          <w:tcPr>
            <w:tcW w:w="1870" w:type="dxa"/>
            <w:vMerge/>
          </w:tcPr>
          <w:p w14:paraId="1A485601" w14:textId="77777777" w:rsidR="00471F39" w:rsidRDefault="00471F39"/>
        </w:tc>
        <w:tc>
          <w:tcPr>
            <w:tcW w:w="1870" w:type="dxa"/>
          </w:tcPr>
          <w:p w14:paraId="6418368F" w14:textId="77777777" w:rsidR="00471F39" w:rsidRDefault="00471F39">
            <w:r>
              <w:t>1</w:t>
            </w:r>
          </w:p>
        </w:tc>
        <w:tc>
          <w:tcPr>
            <w:tcW w:w="1870" w:type="dxa"/>
          </w:tcPr>
          <w:p w14:paraId="0FF1EFC2" w14:textId="77777777" w:rsidR="00471F39" w:rsidRDefault="00471F39">
            <w:r>
              <w:t>2017</w:t>
            </w:r>
          </w:p>
        </w:tc>
        <w:tc>
          <w:tcPr>
            <w:tcW w:w="1870" w:type="dxa"/>
          </w:tcPr>
          <w:p w14:paraId="4F8796DB" w14:textId="77777777" w:rsidR="00471F39" w:rsidRDefault="00471F39">
            <w:r>
              <w:t>Toyota</w:t>
            </w:r>
          </w:p>
        </w:tc>
        <w:tc>
          <w:tcPr>
            <w:tcW w:w="1870" w:type="dxa"/>
          </w:tcPr>
          <w:p w14:paraId="1FB31DF0" w14:textId="77777777" w:rsidR="00471F39" w:rsidRDefault="00471F39">
            <w:r>
              <w:t>18</w:t>
            </w:r>
          </w:p>
        </w:tc>
      </w:tr>
      <w:tr w:rsidR="00471F39" w14:paraId="6D5703BD" w14:textId="77777777" w:rsidTr="00471F39">
        <w:tc>
          <w:tcPr>
            <w:tcW w:w="1870" w:type="dxa"/>
            <w:vMerge/>
          </w:tcPr>
          <w:p w14:paraId="781512AF" w14:textId="77777777" w:rsidR="00471F39" w:rsidRDefault="00471F39"/>
        </w:tc>
        <w:tc>
          <w:tcPr>
            <w:tcW w:w="1870" w:type="dxa"/>
          </w:tcPr>
          <w:p w14:paraId="5B7ACB91" w14:textId="77777777" w:rsidR="00471F39" w:rsidRDefault="00471F39">
            <w:r>
              <w:t>2</w:t>
            </w:r>
          </w:p>
        </w:tc>
        <w:tc>
          <w:tcPr>
            <w:tcW w:w="1870" w:type="dxa"/>
          </w:tcPr>
          <w:p w14:paraId="10E06D98" w14:textId="77777777" w:rsidR="00471F39" w:rsidRDefault="00471F39">
            <w:r>
              <w:t>2018</w:t>
            </w:r>
          </w:p>
        </w:tc>
        <w:tc>
          <w:tcPr>
            <w:tcW w:w="1870" w:type="dxa"/>
          </w:tcPr>
          <w:p w14:paraId="0CD9139F" w14:textId="77777777" w:rsidR="00471F39" w:rsidRDefault="00471F39">
            <w:r>
              <w:t>Toyota</w:t>
            </w:r>
          </w:p>
        </w:tc>
        <w:tc>
          <w:tcPr>
            <w:tcW w:w="1870" w:type="dxa"/>
          </w:tcPr>
          <w:p w14:paraId="7ED28576" w14:textId="77777777" w:rsidR="00471F39" w:rsidRDefault="00471F39">
            <w:r>
              <w:t>22</w:t>
            </w:r>
          </w:p>
        </w:tc>
      </w:tr>
      <w:tr w:rsidR="00471F39" w14:paraId="5CE3FC97" w14:textId="77777777" w:rsidTr="00471F39">
        <w:tc>
          <w:tcPr>
            <w:tcW w:w="1870" w:type="dxa"/>
            <w:vMerge/>
          </w:tcPr>
          <w:p w14:paraId="3E375DE0" w14:textId="77777777" w:rsidR="00471F39" w:rsidRDefault="00471F39"/>
        </w:tc>
        <w:tc>
          <w:tcPr>
            <w:tcW w:w="1870" w:type="dxa"/>
          </w:tcPr>
          <w:p w14:paraId="6D1929B9" w14:textId="77777777" w:rsidR="00471F39" w:rsidRDefault="00471F39">
            <w:r>
              <w:t>3</w:t>
            </w:r>
          </w:p>
        </w:tc>
        <w:tc>
          <w:tcPr>
            <w:tcW w:w="1870" w:type="dxa"/>
          </w:tcPr>
          <w:p w14:paraId="796285C1" w14:textId="77777777" w:rsidR="00471F39" w:rsidRDefault="00471F39">
            <w:r>
              <w:t>2018</w:t>
            </w:r>
          </w:p>
        </w:tc>
        <w:tc>
          <w:tcPr>
            <w:tcW w:w="1870" w:type="dxa"/>
          </w:tcPr>
          <w:p w14:paraId="53B23E83" w14:textId="77777777" w:rsidR="00471F39" w:rsidRDefault="00471F39">
            <w:r>
              <w:t>Ford</w:t>
            </w:r>
          </w:p>
        </w:tc>
        <w:tc>
          <w:tcPr>
            <w:tcW w:w="1870" w:type="dxa"/>
          </w:tcPr>
          <w:p w14:paraId="78151C1A" w14:textId="77777777" w:rsidR="00471F39" w:rsidRDefault="00471F39">
            <w:r>
              <w:t>24</w:t>
            </w:r>
          </w:p>
        </w:tc>
      </w:tr>
      <w:tr w:rsidR="00471F39" w14:paraId="76B33BDD" w14:textId="77777777" w:rsidTr="00471F39">
        <w:tc>
          <w:tcPr>
            <w:tcW w:w="1870" w:type="dxa"/>
            <w:vMerge/>
          </w:tcPr>
          <w:p w14:paraId="315E2378" w14:textId="77777777" w:rsidR="00471F39" w:rsidRDefault="00471F39"/>
        </w:tc>
        <w:tc>
          <w:tcPr>
            <w:tcW w:w="1870" w:type="dxa"/>
          </w:tcPr>
          <w:p w14:paraId="03837AAE" w14:textId="77777777" w:rsidR="00471F39" w:rsidRDefault="00471F39">
            <w:r>
              <w:t>4</w:t>
            </w:r>
          </w:p>
        </w:tc>
        <w:tc>
          <w:tcPr>
            <w:tcW w:w="1870" w:type="dxa"/>
          </w:tcPr>
          <w:p w14:paraId="66060EA5" w14:textId="77777777" w:rsidR="00471F39" w:rsidRDefault="00471F39">
            <w:r>
              <w:t>2012</w:t>
            </w:r>
          </w:p>
        </w:tc>
        <w:tc>
          <w:tcPr>
            <w:tcW w:w="1870" w:type="dxa"/>
          </w:tcPr>
          <w:p w14:paraId="116CBAF1" w14:textId="77777777" w:rsidR="00471F39" w:rsidRDefault="00471F39">
            <w:r>
              <w:t>Ford</w:t>
            </w:r>
          </w:p>
        </w:tc>
        <w:tc>
          <w:tcPr>
            <w:tcW w:w="1870" w:type="dxa"/>
          </w:tcPr>
          <w:p w14:paraId="134C71B7" w14:textId="77777777" w:rsidR="00471F39" w:rsidRDefault="00471F39">
            <w:r>
              <w:t>15</w:t>
            </w:r>
          </w:p>
        </w:tc>
      </w:tr>
    </w:tbl>
    <w:p w14:paraId="550C8AF0" w14:textId="77777777" w:rsidR="00471F39" w:rsidRDefault="00471F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71F39" w14:paraId="22E4B248" w14:textId="77777777" w:rsidTr="00471F39">
        <w:tc>
          <w:tcPr>
            <w:tcW w:w="2337" w:type="dxa"/>
            <w:vMerge w:val="restart"/>
          </w:tcPr>
          <w:p w14:paraId="5D3B0A8D" w14:textId="77777777" w:rsidR="00471F39" w:rsidRDefault="00471F39">
            <w:r>
              <w:t>OPTION</w:t>
            </w:r>
          </w:p>
        </w:tc>
        <w:tc>
          <w:tcPr>
            <w:tcW w:w="2337" w:type="dxa"/>
          </w:tcPr>
          <w:p w14:paraId="3D10BC9B" w14:textId="77777777" w:rsidR="00471F39" w:rsidRDefault="00471F39">
            <w:r>
              <w:t>Serial_no</w:t>
            </w:r>
          </w:p>
        </w:tc>
        <w:tc>
          <w:tcPr>
            <w:tcW w:w="2338" w:type="dxa"/>
          </w:tcPr>
          <w:p w14:paraId="46206A0A" w14:textId="77777777" w:rsidR="00471F39" w:rsidRDefault="00471F39">
            <w:r>
              <w:t>Option_name</w:t>
            </w:r>
          </w:p>
        </w:tc>
        <w:tc>
          <w:tcPr>
            <w:tcW w:w="2338" w:type="dxa"/>
          </w:tcPr>
          <w:p w14:paraId="6490D267" w14:textId="77777777" w:rsidR="00471F39" w:rsidRDefault="00471F39">
            <w:r>
              <w:t>Price (USD)</w:t>
            </w:r>
          </w:p>
        </w:tc>
      </w:tr>
      <w:tr w:rsidR="00471F39" w14:paraId="755EB41C" w14:textId="77777777" w:rsidTr="00471F39">
        <w:tc>
          <w:tcPr>
            <w:tcW w:w="2337" w:type="dxa"/>
            <w:vMerge/>
          </w:tcPr>
          <w:p w14:paraId="3A98271C" w14:textId="77777777" w:rsidR="00471F39" w:rsidRDefault="00471F39"/>
        </w:tc>
        <w:tc>
          <w:tcPr>
            <w:tcW w:w="2337" w:type="dxa"/>
          </w:tcPr>
          <w:p w14:paraId="7A21246D" w14:textId="77777777" w:rsidR="00471F39" w:rsidRDefault="00471F39">
            <w:r>
              <w:t>2</w:t>
            </w:r>
          </w:p>
        </w:tc>
        <w:tc>
          <w:tcPr>
            <w:tcW w:w="2338" w:type="dxa"/>
          </w:tcPr>
          <w:p w14:paraId="647F5FD5" w14:textId="77777777" w:rsidR="00471F39" w:rsidRDefault="00471F39">
            <w:r>
              <w:t>NITRO</w:t>
            </w:r>
          </w:p>
        </w:tc>
        <w:tc>
          <w:tcPr>
            <w:tcW w:w="2338" w:type="dxa"/>
          </w:tcPr>
          <w:p w14:paraId="058C6080" w14:textId="77777777" w:rsidR="00471F39" w:rsidRDefault="00471F39">
            <w:r>
              <w:t>200</w:t>
            </w:r>
            <w:r w:rsidR="00A74692">
              <w:t>0</w:t>
            </w:r>
          </w:p>
        </w:tc>
      </w:tr>
      <w:tr w:rsidR="00471F39" w14:paraId="1FDB17F7" w14:textId="77777777" w:rsidTr="00471F39">
        <w:tc>
          <w:tcPr>
            <w:tcW w:w="2337" w:type="dxa"/>
            <w:vMerge/>
          </w:tcPr>
          <w:p w14:paraId="4D309D6B" w14:textId="77777777" w:rsidR="00471F39" w:rsidRDefault="00471F39"/>
        </w:tc>
        <w:tc>
          <w:tcPr>
            <w:tcW w:w="2337" w:type="dxa"/>
          </w:tcPr>
          <w:p w14:paraId="5D13E677" w14:textId="77777777" w:rsidR="00471F39" w:rsidRDefault="00471F39">
            <w:r>
              <w:t>4</w:t>
            </w:r>
          </w:p>
        </w:tc>
        <w:tc>
          <w:tcPr>
            <w:tcW w:w="2338" w:type="dxa"/>
          </w:tcPr>
          <w:p w14:paraId="5F7D3FD7" w14:textId="77777777" w:rsidR="00471F39" w:rsidRDefault="00471F39">
            <w:r>
              <w:t>Turbo charger</w:t>
            </w:r>
          </w:p>
        </w:tc>
        <w:tc>
          <w:tcPr>
            <w:tcW w:w="2338" w:type="dxa"/>
          </w:tcPr>
          <w:p w14:paraId="6307086D" w14:textId="77777777" w:rsidR="00471F39" w:rsidRDefault="00471F39">
            <w:r>
              <w:t>400</w:t>
            </w:r>
            <w:r w:rsidR="00A74692">
              <w:t>0</w:t>
            </w:r>
          </w:p>
        </w:tc>
      </w:tr>
    </w:tbl>
    <w:p w14:paraId="33331475" w14:textId="77777777" w:rsidR="00471F39" w:rsidRDefault="00471F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2"/>
        <w:gridCol w:w="2111"/>
        <w:gridCol w:w="1961"/>
        <w:gridCol w:w="1718"/>
        <w:gridCol w:w="1718"/>
      </w:tblGrid>
      <w:tr w:rsidR="00471F39" w14:paraId="4892640E" w14:textId="77777777" w:rsidTr="00471F39">
        <w:tc>
          <w:tcPr>
            <w:tcW w:w="1842" w:type="dxa"/>
            <w:vMerge w:val="restart"/>
          </w:tcPr>
          <w:p w14:paraId="49A4890C" w14:textId="77777777" w:rsidR="00471F39" w:rsidRDefault="00471F39">
            <w:r>
              <w:t>SALE</w:t>
            </w:r>
          </w:p>
        </w:tc>
        <w:tc>
          <w:tcPr>
            <w:tcW w:w="2111" w:type="dxa"/>
          </w:tcPr>
          <w:p w14:paraId="482A6235" w14:textId="77777777" w:rsidR="00471F39" w:rsidRDefault="00471F39">
            <w:r>
              <w:t>Salesperson_id</w:t>
            </w:r>
          </w:p>
        </w:tc>
        <w:tc>
          <w:tcPr>
            <w:tcW w:w="1961" w:type="dxa"/>
          </w:tcPr>
          <w:p w14:paraId="1D0664B9" w14:textId="77777777" w:rsidR="00471F39" w:rsidRDefault="00471F39">
            <w:r>
              <w:t>Serial_no</w:t>
            </w:r>
          </w:p>
        </w:tc>
        <w:tc>
          <w:tcPr>
            <w:tcW w:w="1718" w:type="dxa"/>
          </w:tcPr>
          <w:p w14:paraId="1952BC0A" w14:textId="77777777" w:rsidR="00471F39" w:rsidRDefault="00471F39">
            <w:r>
              <w:t>Date</w:t>
            </w:r>
          </w:p>
        </w:tc>
        <w:tc>
          <w:tcPr>
            <w:tcW w:w="1718" w:type="dxa"/>
          </w:tcPr>
          <w:p w14:paraId="16049344" w14:textId="77777777" w:rsidR="00471F39" w:rsidRDefault="00471F39">
            <w:r>
              <w:t>Sale_price (k USD)</w:t>
            </w:r>
          </w:p>
        </w:tc>
      </w:tr>
      <w:tr w:rsidR="00471F39" w14:paraId="7503D2E3" w14:textId="77777777" w:rsidTr="00471F39">
        <w:tc>
          <w:tcPr>
            <w:tcW w:w="1842" w:type="dxa"/>
            <w:vMerge/>
          </w:tcPr>
          <w:p w14:paraId="33154A73" w14:textId="77777777" w:rsidR="00471F39" w:rsidRDefault="00471F39"/>
        </w:tc>
        <w:tc>
          <w:tcPr>
            <w:tcW w:w="2111" w:type="dxa"/>
          </w:tcPr>
          <w:p w14:paraId="52D5DDB1" w14:textId="77777777" w:rsidR="00471F39" w:rsidRDefault="00471F39">
            <w:r>
              <w:t>1</w:t>
            </w:r>
          </w:p>
        </w:tc>
        <w:tc>
          <w:tcPr>
            <w:tcW w:w="1961" w:type="dxa"/>
          </w:tcPr>
          <w:p w14:paraId="71A6A6D0" w14:textId="77777777" w:rsidR="00471F39" w:rsidRDefault="00471F39">
            <w:r>
              <w:t>1</w:t>
            </w:r>
          </w:p>
        </w:tc>
        <w:tc>
          <w:tcPr>
            <w:tcW w:w="1718" w:type="dxa"/>
          </w:tcPr>
          <w:p w14:paraId="215A7FC3" w14:textId="77777777" w:rsidR="00471F39" w:rsidRDefault="00471F39">
            <w:r>
              <w:t>2017-09-27</w:t>
            </w:r>
          </w:p>
        </w:tc>
        <w:tc>
          <w:tcPr>
            <w:tcW w:w="1718" w:type="dxa"/>
          </w:tcPr>
          <w:p w14:paraId="27E41B9B" w14:textId="77777777" w:rsidR="00471F39" w:rsidRDefault="00471F39">
            <w:r>
              <w:t>15</w:t>
            </w:r>
          </w:p>
        </w:tc>
      </w:tr>
      <w:tr w:rsidR="00471F39" w14:paraId="3E8B0CCF" w14:textId="77777777" w:rsidTr="00471F39">
        <w:tc>
          <w:tcPr>
            <w:tcW w:w="1842" w:type="dxa"/>
            <w:vMerge/>
          </w:tcPr>
          <w:p w14:paraId="2EBE368B" w14:textId="77777777" w:rsidR="00471F39" w:rsidRDefault="00471F39"/>
        </w:tc>
        <w:tc>
          <w:tcPr>
            <w:tcW w:w="2111" w:type="dxa"/>
          </w:tcPr>
          <w:p w14:paraId="523F3183" w14:textId="77777777" w:rsidR="00471F39" w:rsidRDefault="00471F39">
            <w:r>
              <w:t>2</w:t>
            </w:r>
          </w:p>
        </w:tc>
        <w:tc>
          <w:tcPr>
            <w:tcW w:w="1961" w:type="dxa"/>
          </w:tcPr>
          <w:p w14:paraId="5D5B3F36" w14:textId="77777777" w:rsidR="00471F39" w:rsidRDefault="00471F39">
            <w:r>
              <w:t>2</w:t>
            </w:r>
          </w:p>
        </w:tc>
        <w:tc>
          <w:tcPr>
            <w:tcW w:w="1718" w:type="dxa"/>
          </w:tcPr>
          <w:p w14:paraId="1094E58B" w14:textId="77777777" w:rsidR="00471F39" w:rsidRDefault="00471F39">
            <w:r>
              <w:t>2017-09-28</w:t>
            </w:r>
          </w:p>
        </w:tc>
        <w:tc>
          <w:tcPr>
            <w:tcW w:w="1718" w:type="dxa"/>
          </w:tcPr>
          <w:p w14:paraId="3B36C0B1" w14:textId="77777777" w:rsidR="00471F39" w:rsidRDefault="00471F39">
            <w:r>
              <w:t>21</w:t>
            </w:r>
          </w:p>
        </w:tc>
      </w:tr>
      <w:tr w:rsidR="00471F39" w14:paraId="2C9D1431" w14:textId="77777777" w:rsidTr="00471F39">
        <w:tc>
          <w:tcPr>
            <w:tcW w:w="1842" w:type="dxa"/>
            <w:vMerge/>
          </w:tcPr>
          <w:p w14:paraId="7777381D" w14:textId="77777777" w:rsidR="00471F39" w:rsidRDefault="00471F39"/>
        </w:tc>
        <w:tc>
          <w:tcPr>
            <w:tcW w:w="2111" w:type="dxa"/>
          </w:tcPr>
          <w:p w14:paraId="33B0A559" w14:textId="77777777" w:rsidR="00471F39" w:rsidRDefault="00471F39">
            <w:r>
              <w:t>3</w:t>
            </w:r>
          </w:p>
        </w:tc>
        <w:tc>
          <w:tcPr>
            <w:tcW w:w="1961" w:type="dxa"/>
          </w:tcPr>
          <w:p w14:paraId="1AC42811" w14:textId="77777777" w:rsidR="00471F39" w:rsidRDefault="00471F39">
            <w:r>
              <w:t>3</w:t>
            </w:r>
          </w:p>
        </w:tc>
        <w:tc>
          <w:tcPr>
            <w:tcW w:w="1718" w:type="dxa"/>
          </w:tcPr>
          <w:p w14:paraId="7241DAC1" w14:textId="77777777" w:rsidR="00471F39" w:rsidRDefault="00471F39">
            <w:r>
              <w:t>2017-10-01</w:t>
            </w:r>
          </w:p>
        </w:tc>
        <w:tc>
          <w:tcPr>
            <w:tcW w:w="1718" w:type="dxa"/>
          </w:tcPr>
          <w:p w14:paraId="6372225C" w14:textId="77777777" w:rsidR="00471F39" w:rsidRDefault="00471F39">
            <w:r>
              <w:t>24</w:t>
            </w:r>
          </w:p>
        </w:tc>
      </w:tr>
    </w:tbl>
    <w:p w14:paraId="211C5D71" w14:textId="77777777" w:rsidR="00471F39" w:rsidRDefault="00471F3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71F39" w14:paraId="2B8AE30E" w14:textId="77777777" w:rsidTr="00471F39">
        <w:tc>
          <w:tcPr>
            <w:tcW w:w="2337" w:type="dxa"/>
            <w:vMerge w:val="restart"/>
          </w:tcPr>
          <w:p w14:paraId="58397005" w14:textId="77777777" w:rsidR="00471F39" w:rsidRDefault="00471F39">
            <w:r>
              <w:t>SALESPERSON</w:t>
            </w:r>
          </w:p>
        </w:tc>
        <w:tc>
          <w:tcPr>
            <w:tcW w:w="2337" w:type="dxa"/>
          </w:tcPr>
          <w:p w14:paraId="2E8B63F5" w14:textId="77777777" w:rsidR="00471F39" w:rsidRDefault="00471F39">
            <w:r>
              <w:t>Salesperson_id</w:t>
            </w:r>
          </w:p>
        </w:tc>
        <w:tc>
          <w:tcPr>
            <w:tcW w:w="2338" w:type="dxa"/>
          </w:tcPr>
          <w:p w14:paraId="34867650" w14:textId="77777777" w:rsidR="00471F39" w:rsidRDefault="00471F39">
            <w:r>
              <w:t>Name</w:t>
            </w:r>
          </w:p>
        </w:tc>
        <w:tc>
          <w:tcPr>
            <w:tcW w:w="2338" w:type="dxa"/>
          </w:tcPr>
          <w:p w14:paraId="25759968" w14:textId="77777777" w:rsidR="00471F39" w:rsidRDefault="00471F39">
            <w:r>
              <w:t>Phone</w:t>
            </w:r>
          </w:p>
        </w:tc>
      </w:tr>
      <w:tr w:rsidR="00471F39" w14:paraId="1490EA1F" w14:textId="77777777" w:rsidTr="00471F39">
        <w:tc>
          <w:tcPr>
            <w:tcW w:w="2337" w:type="dxa"/>
            <w:vMerge/>
          </w:tcPr>
          <w:p w14:paraId="0A355360" w14:textId="77777777" w:rsidR="00471F39" w:rsidRDefault="00471F39"/>
        </w:tc>
        <w:tc>
          <w:tcPr>
            <w:tcW w:w="2337" w:type="dxa"/>
          </w:tcPr>
          <w:p w14:paraId="3ACC41B2" w14:textId="77777777" w:rsidR="00471F39" w:rsidRDefault="00471F39">
            <w:r>
              <w:t>1</w:t>
            </w:r>
          </w:p>
        </w:tc>
        <w:tc>
          <w:tcPr>
            <w:tcW w:w="2338" w:type="dxa"/>
          </w:tcPr>
          <w:p w14:paraId="49012FDE" w14:textId="77777777" w:rsidR="00471F39" w:rsidRDefault="00471F39">
            <w:r>
              <w:t>John</w:t>
            </w:r>
          </w:p>
        </w:tc>
        <w:tc>
          <w:tcPr>
            <w:tcW w:w="2338" w:type="dxa"/>
          </w:tcPr>
          <w:p w14:paraId="4D962832" w14:textId="77777777" w:rsidR="00471F39" w:rsidRDefault="00471F39">
            <w:r>
              <w:t>9999999999</w:t>
            </w:r>
          </w:p>
        </w:tc>
      </w:tr>
      <w:tr w:rsidR="00471F39" w14:paraId="7B975A4C" w14:textId="77777777" w:rsidTr="00471F39">
        <w:tc>
          <w:tcPr>
            <w:tcW w:w="2337" w:type="dxa"/>
            <w:vMerge/>
          </w:tcPr>
          <w:p w14:paraId="16726694" w14:textId="77777777" w:rsidR="00471F39" w:rsidRDefault="00471F39"/>
        </w:tc>
        <w:tc>
          <w:tcPr>
            <w:tcW w:w="2337" w:type="dxa"/>
          </w:tcPr>
          <w:p w14:paraId="3DD601E6" w14:textId="77777777" w:rsidR="00471F39" w:rsidRDefault="00471F39">
            <w:r>
              <w:t>2</w:t>
            </w:r>
          </w:p>
        </w:tc>
        <w:tc>
          <w:tcPr>
            <w:tcW w:w="2338" w:type="dxa"/>
          </w:tcPr>
          <w:p w14:paraId="5613AEFE" w14:textId="77777777" w:rsidR="00471F39" w:rsidRDefault="00471F39">
            <w:r>
              <w:t>Smith</w:t>
            </w:r>
          </w:p>
        </w:tc>
        <w:tc>
          <w:tcPr>
            <w:tcW w:w="2338" w:type="dxa"/>
          </w:tcPr>
          <w:p w14:paraId="4C2D2954" w14:textId="77777777" w:rsidR="00471F39" w:rsidRDefault="00471F39">
            <w:r>
              <w:t>4444444444</w:t>
            </w:r>
          </w:p>
        </w:tc>
      </w:tr>
      <w:tr w:rsidR="00471F39" w14:paraId="22A557EA" w14:textId="77777777" w:rsidTr="00471F39">
        <w:tc>
          <w:tcPr>
            <w:tcW w:w="2337" w:type="dxa"/>
            <w:vMerge/>
          </w:tcPr>
          <w:p w14:paraId="78700D31" w14:textId="77777777" w:rsidR="00471F39" w:rsidRDefault="00471F39"/>
        </w:tc>
        <w:tc>
          <w:tcPr>
            <w:tcW w:w="2337" w:type="dxa"/>
          </w:tcPr>
          <w:p w14:paraId="7DB70D1A" w14:textId="77777777" w:rsidR="00471F39" w:rsidRDefault="00471F39">
            <w:r>
              <w:t>3</w:t>
            </w:r>
          </w:p>
        </w:tc>
        <w:tc>
          <w:tcPr>
            <w:tcW w:w="2338" w:type="dxa"/>
          </w:tcPr>
          <w:p w14:paraId="727EABD5" w14:textId="77777777" w:rsidR="00471F39" w:rsidRDefault="00471F39">
            <w:r>
              <w:t>Snow</w:t>
            </w:r>
          </w:p>
        </w:tc>
        <w:tc>
          <w:tcPr>
            <w:tcW w:w="2338" w:type="dxa"/>
          </w:tcPr>
          <w:p w14:paraId="0093014B" w14:textId="77777777" w:rsidR="00471F39" w:rsidRDefault="00471F39">
            <w:r>
              <w:t>2332332333</w:t>
            </w:r>
          </w:p>
        </w:tc>
      </w:tr>
    </w:tbl>
    <w:p w14:paraId="3C2A724B" w14:textId="77777777" w:rsidR="00471F39" w:rsidRDefault="00471F39"/>
    <w:p w14:paraId="436F74C2" w14:textId="77777777" w:rsidR="00471F39" w:rsidRDefault="00471F39">
      <w:r>
        <w:t>Example of insertion (w/ violation):</w:t>
      </w:r>
    </w:p>
    <w:p w14:paraId="25DF1FFA" w14:textId="77777777" w:rsidR="00471F39" w:rsidRDefault="00471F39">
      <w:r>
        <w:t>Insert &lt; ‘4’, ‘5’, ‘20</w:t>
      </w:r>
      <w:r w:rsidR="006F2251">
        <w:t xml:space="preserve">16-09-09’, ‘100’ </w:t>
      </w:r>
      <w:r w:rsidR="001947C8">
        <w:t xml:space="preserve">&gt; </w:t>
      </w:r>
      <w:r w:rsidR="006F2251">
        <w:t>into SALE is invalid. It violates the referential Integrity constraint. (There is no serial_no #5 in the CAR table. There is no salesperson with ID = 4, neither.)</w:t>
      </w:r>
    </w:p>
    <w:p w14:paraId="7BDA8A11" w14:textId="77777777" w:rsidR="006F2251" w:rsidRDefault="006F2251">
      <w:r>
        <w:t>Examples of insertion (w/o violation):</w:t>
      </w:r>
    </w:p>
    <w:p w14:paraId="09EF9CA0" w14:textId="77777777" w:rsidR="006F2251" w:rsidRDefault="006F2251">
      <w:r>
        <w:t>Insert &lt; ‘1’, ‘4’, ‘2016-09-09’, ‘100’</w:t>
      </w:r>
      <w:r w:rsidR="001947C8">
        <w:t xml:space="preserve"> &gt;</w:t>
      </w:r>
      <w:r>
        <w:t xml:space="preserve"> into SALE is valid.</w:t>
      </w:r>
    </w:p>
    <w:p w14:paraId="48584FB6" w14:textId="77777777" w:rsidR="006F2251" w:rsidRDefault="006F2251">
      <w:r>
        <w:t>Insert &lt; ‘4’, ‘Jon, ‘6666666666’</w:t>
      </w:r>
      <w:r w:rsidR="001947C8">
        <w:t xml:space="preserve"> &gt;</w:t>
      </w:r>
      <w:r>
        <w:t xml:space="preserve"> into SALESPERSON is valid.</w:t>
      </w:r>
    </w:p>
    <w:p w14:paraId="7EF6CBAF" w14:textId="77777777" w:rsidR="00471F39" w:rsidRDefault="00471F39"/>
    <w:p w14:paraId="5CF0FF38" w14:textId="77777777" w:rsidR="00B624D9" w:rsidRDefault="00B624D9">
      <w:r>
        <w:t>9.4</w:t>
      </w:r>
    </w:p>
    <w:p w14:paraId="247BF0EB" w14:textId="77777777" w:rsidR="00B624D9" w:rsidRDefault="00B624D9">
      <w:r w:rsidRPr="00B624D9">
        <w:t>Map the EE</w:t>
      </w:r>
      <w:r w:rsidR="004B25CE">
        <w:t xml:space="preserve">R schema in Figure 8.12 (P278) </w:t>
      </w:r>
      <w:r w:rsidRPr="00B624D9">
        <w:t>and</w:t>
      </w:r>
      <w:r>
        <w:t xml:space="preserve"> Figure 8.7 (P255) into a R</w:t>
      </w:r>
      <w:r>
        <w:rPr>
          <w:rFonts w:hint="eastAsia"/>
        </w:rPr>
        <w:t>e</w:t>
      </w:r>
      <w:r w:rsidRPr="00B624D9">
        <w:t>lational Data Model. Clearl</w:t>
      </w:r>
      <w:r>
        <w:t>y state the mapping rules and s</w:t>
      </w:r>
      <w:r w:rsidRPr="00B624D9">
        <w:t>teps.</w:t>
      </w:r>
    </w:p>
    <w:p w14:paraId="41D63E96" w14:textId="6CF3B053" w:rsidR="00774378" w:rsidRDefault="00774378" w:rsidP="00774378">
      <w:r>
        <w:t>1. Mapping the regular entity types.</w:t>
      </w:r>
    </w:p>
    <w:p w14:paraId="532BEAD1" w14:textId="79B733A6" w:rsidR="00774378" w:rsidRDefault="00D404AB"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04456B1C" wp14:editId="2C5D8F7D">
                <wp:simplePos x="0" y="0"/>
                <wp:positionH relativeFrom="column">
                  <wp:posOffset>5366606</wp:posOffset>
                </wp:positionH>
                <wp:positionV relativeFrom="paragraph">
                  <wp:posOffset>213719</wp:posOffset>
                </wp:positionV>
                <wp:extent cx="205" cy="16457"/>
                <wp:effectExtent l="38100" t="38100" r="38100" b="4127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205" cy="1645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1DA48A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8" o:spid="_x0000_s1026" type="#_x0000_t75" style="position:absolute;left:0;text-align:left;margin-left:422.3pt;margin-top:16.45pt;width:.45pt;height:2.1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2453B23C" wp14:editId="600774D0">
                <wp:simplePos x="0" y="0"/>
                <wp:positionH relativeFrom="column">
                  <wp:posOffset>5230423</wp:posOffset>
                </wp:positionH>
                <wp:positionV relativeFrom="paragraph">
                  <wp:posOffset>83090</wp:posOffset>
                </wp:positionV>
                <wp:extent cx="65623" cy="141738"/>
                <wp:effectExtent l="38100" t="38100" r="48895" b="4889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65623" cy="14173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B2CB37" id="Ink 27" o:spid="_x0000_s1026" type="#_x0000_t75" style="position:absolute;left:0;text-align:left;margin-left:411.45pt;margin-top:6.15pt;width:5.95pt;height:11.9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18E01249" wp14:editId="2E123875">
                <wp:simplePos x="0" y="0"/>
                <wp:positionH relativeFrom="column">
                  <wp:posOffset>5187017</wp:posOffset>
                </wp:positionH>
                <wp:positionV relativeFrom="paragraph">
                  <wp:posOffset>83090</wp:posOffset>
                </wp:positionV>
                <wp:extent cx="16457" cy="141738"/>
                <wp:effectExtent l="38100" t="38100" r="41275" b="4889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6457" cy="14173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286B7F" id="Ink 26" o:spid="_x0000_s1026" type="#_x0000_t75" style="position:absolute;left:0;text-align:left;margin-left:408.05pt;margin-top:6.15pt;width:2.1pt;height:11.9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33BDDCC9" wp14:editId="35793F9F">
                <wp:simplePos x="0" y="0"/>
                <wp:positionH relativeFrom="column">
                  <wp:posOffset>5105348</wp:posOffset>
                </wp:positionH>
                <wp:positionV relativeFrom="paragraph">
                  <wp:posOffset>213719</wp:posOffset>
                </wp:positionV>
                <wp:extent cx="16458" cy="11109"/>
                <wp:effectExtent l="38100" t="38100" r="41275" b="4635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6458" cy="1110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13FB2B" id="Ink 25" o:spid="_x0000_s1026" type="#_x0000_t75" style="position:absolute;left:0;text-align:left;margin-left:401.6pt;margin-top:16.45pt;width:2.1pt;height:1.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2B6BE632" wp14:editId="47271AB1">
                <wp:simplePos x="0" y="0"/>
                <wp:positionH relativeFrom="column">
                  <wp:posOffset>4985657</wp:posOffset>
                </wp:positionH>
                <wp:positionV relativeFrom="paragraph">
                  <wp:posOffset>66856</wp:posOffset>
                </wp:positionV>
                <wp:extent cx="98366" cy="163195"/>
                <wp:effectExtent l="38100" t="38100" r="35560" b="4635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98366" cy="163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0A4E54" id="Ink 24" o:spid="_x0000_s1026" type="#_x0000_t75" style="position:absolute;left:0;text-align:left;margin-left:392.15pt;margin-top:4.85pt;width:8.55pt;height:13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">
                <v:imagedata r:id="rId15" o:title=""/>
              </v:shape>
            </w:pict>
          </mc:Fallback>
        </mc:AlternateContent>
      </w:r>
      <w:r w:rsidR="00774378">
        <w:t>SHI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7"/>
        <w:gridCol w:w="2436"/>
        <w:gridCol w:w="2389"/>
        <w:gridCol w:w="2088"/>
      </w:tblGrid>
      <w:tr w:rsidR="005B1248" w14:paraId="43F30130" w14:textId="77777777" w:rsidTr="005B1248">
        <w:tc>
          <w:tcPr>
            <w:tcW w:w="2437" w:type="dxa"/>
          </w:tcPr>
          <w:p w14:paraId="56DC2419" w14:textId="77777777" w:rsidR="005B1248" w:rsidRPr="00774378" w:rsidRDefault="005B1248">
            <w:pPr>
              <w:rPr>
                <w:u w:val="single"/>
              </w:rPr>
            </w:pPr>
            <w:r w:rsidRPr="00774378">
              <w:rPr>
                <w:u w:val="single"/>
              </w:rPr>
              <w:t>Sname</w:t>
            </w:r>
          </w:p>
        </w:tc>
        <w:tc>
          <w:tcPr>
            <w:tcW w:w="2436" w:type="dxa"/>
          </w:tcPr>
          <w:p w14:paraId="5661BA8F" w14:textId="77777777" w:rsidR="005B1248" w:rsidRDefault="005B1248">
            <w:r>
              <w:t>Owner</w:t>
            </w:r>
          </w:p>
        </w:tc>
        <w:tc>
          <w:tcPr>
            <w:tcW w:w="2389" w:type="dxa"/>
          </w:tcPr>
          <w:p w14:paraId="7E3ED3DE" w14:textId="77777777" w:rsidR="005B1248" w:rsidRPr="005B1248" w:rsidRDefault="005B1248">
            <w:pPr>
              <w:rPr>
                <w:u w:val="single"/>
              </w:rPr>
            </w:pPr>
            <w:r w:rsidRPr="005B1248">
              <w:rPr>
                <w:color w:val="70AD47" w:themeColor="accent6"/>
                <w:u w:val="single"/>
              </w:rPr>
              <w:t>SHIP_Type</w:t>
            </w:r>
          </w:p>
        </w:tc>
        <w:tc>
          <w:tcPr>
            <w:tcW w:w="2088" w:type="dxa"/>
          </w:tcPr>
          <w:p w14:paraId="4B52D645" w14:textId="77777777" w:rsidR="005B1248" w:rsidRPr="005B1248" w:rsidRDefault="005B1248">
            <w:pPr>
              <w:rPr>
                <w:color w:val="70AD47" w:themeColor="accent6"/>
                <w:u w:val="single"/>
              </w:rPr>
            </w:pPr>
            <w:r w:rsidRPr="005B1248">
              <w:rPr>
                <w:color w:val="70AD47" w:themeColor="accent6"/>
                <w:u w:val="single"/>
              </w:rPr>
              <w:t>PORT_Pname</w:t>
            </w:r>
          </w:p>
        </w:tc>
      </w:tr>
    </w:tbl>
    <w:p w14:paraId="5C816C65" w14:textId="2F569CC2" w:rsidR="00774378" w:rsidRDefault="00774378"/>
    <w:p w14:paraId="6C285659" w14:textId="6B13476B" w:rsidR="00774378" w:rsidRDefault="00774378">
      <w:r>
        <w:t>SHIP_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74378" w14:paraId="7EF80296" w14:textId="77777777" w:rsidTr="00774378">
        <w:tc>
          <w:tcPr>
            <w:tcW w:w="3116" w:type="dxa"/>
          </w:tcPr>
          <w:p w14:paraId="6285979B" w14:textId="0E0B17B5" w:rsidR="00774378" w:rsidRPr="00774378" w:rsidRDefault="00774378">
            <w:pPr>
              <w:rPr>
                <w:u w:val="single"/>
              </w:rPr>
            </w:pPr>
            <w:r w:rsidRPr="00774378">
              <w:rPr>
                <w:u w:val="single"/>
              </w:rPr>
              <w:t>Type</w:t>
            </w:r>
          </w:p>
        </w:tc>
        <w:tc>
          <w:tcPr>
            <w:tcW w:w="3117" w:type="dxa"/>
          </w:tcPr>
          <w:p w14:paraId="3A15F824" w14:textId="77777777" w:rsidR="00774378" w:rsidRDefault="00774378">
            <w:r>
              <w:t>Tonnage</w:t>
            </w:r>
          </w:p>
        </w:tc>
        <w:tc>
          <w:tcPr>
            <w:tcW w:w="3117" w:type="dxa"/>
          </w:tcPr>
          <w:p w14:paraId="77DD46F4" w14:textId="77777777" w:rsidR="00774378" w:rsidRDefault="00774378">
            <w:r>
              <w:t>Hull</w:t>
            </w:r>
          </w:p>
        </w:tc>
      </w:tr>
    </w:tbl>
    <w:p w14:paraId="0B882FC1" w14:textId="43B53C85" w:rsidR="00774378" w:rsidRDefault="00774378"/>
    <w:p w14:paraId="029CAAF3" w14:textId="77777777" w:rsidR="00774378" w:rsidRDefault="00774378">
      <w:r>
        <w:t>STATE/COUNT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74378" w14:paraId="44CFD2DF" w14:textId="77777777" w:rsidTr="00774378">
        <w:tc>
          <w:tcPr>
            <w:tcW w:w="4675" w:type="dxa"/>
          </w:tcPr>
          <w:p w14:paraId="4F56E9B8" w14:textId="77777777" w:rsidR="00774378" w:rsidRPr="00774378" w:rsidRDefault="00774378">
            <w:pPr>
              <w:rPr>
                <w:u w:val="single"/>
              </w:rPr>
            </w:pPr>
            <w:r w:rsidRPr="00774378">
              <w:rPr>
                <w:u w:val="single"/>
              </w:rPr>
              <w:t>Name</w:t>
            </w:r>
          </w:p>
        </w:tc>
        <w:tc>
          <w:tcPr>
            <w:tcW w:w="4675" w:type="dxa"/>
          </w:tcPr>
          <w:p w14:paraId="54510F96" w14:textId="77777777" w:rsidR="00774378" w:rsidRDefault="00774378">
            <w:r>
              <w:t>Continent</w:t>
            </w:r>
          </w:p>
        </w:tc>
      </w:tr>
    </w:tbl>
    <w:p w14:paraId="73D985A2" w14:textId="08EB87CD" w:rsidR="00774378" w:rsidRDefault="00774378"/>
    <w:p w14:paraId="7AE882C5" w14:textId="64ED0084" w:rsidR="00774378" w:rsidRDefault="00774378">
      <w:r>
        <w:t>SEA/OCEAN/LAK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74378" w14:paraId="710DACDC" w14:textId="77777777" w:rsidTr="00774378">
        <w:tc>
          <w:tcPr>
            <w:tcW w:w="9350" w:type="dxa"/>
          </w:tcPr>
          <w:p w14:paraId="44EDC790" w14:textId="4AE57B98" w:rsidR="00774378" w:rsidRPr="00774378" w:rsidRDefault="00774378">
            <w:pPr>
              <w:rPr>
                <w:u w:val="single"/>
              </w:rPr>
            </w:pPr>
            <w:r>
              <w:rPr>
                <w:u w:val="single"/>
              </w:rPr>
              <w:t>SOL_</w:t>
            </w:r>
            <w:r w:rsidRPr="00774378">
              <w:rPr>
                <w:u w:val="single"/>
              </w:rPr>
              <w:t>Name</w:t>
            </w:r>
          </w:p>
        </w:tc>
      </w:tr>
    </w:tbl>
    <w:p w14:paraId="34AD740D" w14:textId="5EF33E19" w:rsidR="00774378" w:rsidRDefault="001C7DBD">
      <w:r>
        <w:rPr>
          <w:noProof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3E715990" wp14:editId="3F2A40DF">
                <wp:simplePos x="0" y="0"/>
                <wp:positionH relativeFrom="column">
                  <wp:posOffset>-484414</wp:posOffset>
                </wp:positionH>
                <wp:positionV relativeFrom="paragraph">
                  <wp:posOffset>-2284549</wp:posOffset>
                </wp:positionV>
                <wp:extent cx="5708391" cy="4729480"/>
                <wp:effectExtent l="38100" t="38100" r="45085" b="33020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5708391" cy="472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944913" id="Ink 95" o:spid="_x0000_s1026" type="#_x0000_t75" style="position:absolute;left:0;text-align:left;margin-left:-38.55pt;margin-top:-180.3pt;width:450.3pt;height:373.2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">
                <v:imagedata r:id="rId17" o:title=""/>
              </v:shape>
            </w:pict>
          </mc:Fallback>
        </mc:AlternateContent>
      </w:r>
    </w:p>
    <w:p w14:paraId="7D49E193" w14:textId="3DA03792" w:rsidR="00B624D9" w:rsidRDefault="00774378">
      <w:pPr>
        <w:rPr>
          <w:color w:val="4472C4" w:themeColor="accent1"/>
        </w:rPr>
      </w:pPr>
      <w:r w:rsidRPr="00774378">
        <w:rPr>
          <w:color w:val="4472C4" w:themeColor="accent1"/>
        </w:rPr>
        <w:t>2</w:t>
      </w:r>
      <w:r>
        <w:rPr>
          <w:color w:val="4472C4" w:themeColor="accent1"/>
        </w:rPr>
        <w:t>. Mapping the weak entity types.</w:t>
      </w:r>
    </w:p>
    <w:p w14:paraId="165FAFDA" w14:textId="69ABEA62" w:rsidR="00774378" w:rsidRDefault="00774378">
      <w:pPr>
        <w:rPr>
          <w:color w:val="4472C4" w:themeColor="accent1"/>
        </w:rPr>
      </w:pPr>
      <w:r>
        <w:rPr>
          <w:color w:val="4472C4" w:themeColor="accent1"/>
        </w:rPr>
        <w:t>SHIP_MOV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774378" w14:paraId="2BA9D0B5" w14:textId="77777777" w:rsidTr="00774378">
        <w:tc>
          <w:tcPr>
            <w:tcW w:w="1870" w:type="dxa"/>
          </w:tcPr>
          <w:p w14:paraId="6FEA03F3" w14:textId="7433A7A9" w:rsidR="00774378" w:rsidRPr="00774378" w:rsidRDefault="00774378">
            <w:pPr>
              <w:rPr>
                <w:color w:val="4472C4" w:themeColor="accent1"/>
                <w:u w:val="single"/>
              </w:rPr>
            </w:pPr>
            <w:r w:rsidRPr="00774378">
              <w:rPr>
                <w:color w:val="4472C4" w:themeColor="accent1"/>
                <w:u w:val="single"/>
              </w:rPr>
              <w:t>Sname</w:t>
            </w:r>
          </w:p>
        </w:tc>
        <w:tc>
          <w:tcPr>
            <w:tcW w:w="1870" w:type="dxa"/>
          </w:tcPr>
          <w:p w14:paraId="7FA68599" w14:textId="77777777" w:rsidR="00774378" w:rsidRPr="00774378" w:rsidRDefault="00774378">
            <w:pPr>
              <w:rPr>
                <w:color w:val="4472C4" w:themeColor="accent1"/>
                <w:u w:val="single"/>
              </w:rPr>
            </w:pPr>
            <w:r w:rsidRPr="00774378">
              <w:rPr>
                <w:color w:val="4472C4" w:themeColor="accent1"/>
                <w:u w:val="single"/>
              </w:rPr>
              <w:t>Date</w:t>
            </w:r>
          </w:p>
        </w:tc>
        <w:tc>
          <w:tcPr>
            <w:tcW w:w="1870" w:type="dxa"/>
          </w:tcPr>
          <w:p w14:paraId="32603665" w14:textId="77777777" w:rsidR="00774378" w:rsidRDefault="00774378">
            <w:p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Time</w:t>
            </w:r>
          </w:p>
        </w:tc>
        <w:tc>
          <w:tcPr>
            <w:tcW w:w="1870" w:type="dxa"/>
          </w:tcPr>
          <w:p w14:paraId="30138541" w14:textId="77777777" w:rsidR="00774378" w:rsidRDefault="00774378">
            <w:p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Longitude</w:t>
            </w:r>
          </w:p>
        </w:tc>
        <w:tc>
          <w:tcPr>
            <w:tcW w:w="1870" w:type="dxa"/>
          </w:tcPr>
          <w:p w14:paraId="77EBC9CE" w14:textId="77777777" w:rsidR="00774378" w:rsidRDefault="00774378">
            <w:p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Latitude</w:t>
            </w:r>
          </w:p>
        </w:tc>
      </w:tr>
    </w:tbl>
    <w:p w14:paraId="2CB886BF" w14:textId="517549D2" w:rsidR="00774378" w:rsidRDefault="00774378">
      <w:pPr>
        <w:rPr>
          <w:color w:val="4472C4" w:themeColor="accent1"/>
        </w:rPr>
      </w:pPr>
    </w:p>
    <w:p w14:paraId="3E1622CE" w14:textId="6C5E9D52" w:rsidR="00774378" w:rsidRDefault="00774378">
      <w:pPr>
        <w:rPr>
          <w:color w:val="4472C4" w:themeColor="accent1"/>
        </w:rPr>
      </w:pPr>
      <w:r>
        <w:rPr>
          <w:color w:val="4472C4" w:themeColor="accent1"/>
        </w:rPr>
        <w:t>POR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4"/>
        <w:gridCol w:w="3150"/>
        <w:gridCol w:w="2906"/>
      </w:tblGrid>
      <w:tr w:rsidR="005B1248" w14:paraId="2766C819" w14:textId="77777777" w:rsidTr="005B1248">
        <w:tc>
          <w:tcPr>
            <w:tcW w:w="3294" w:type="dxa"/>
          </w:tcPr>
          <w:p w14:paraId="7242155F" w14:textId="51DE5D0E" w:rsidR="005B1248" w:rsidRPr="00774378" w:rsidRDefault="005B1248">
            <w:pPr>
              <w:rPr>
                <w:color w:val="4472C4" w:themeColor="accent1"/>
                <w:u w:val="single"/>
              </w:rPr>
            </w:pPr>
            <w:r w:rsidRPr="00774378">
              <w:rPr>
                <w:color w:val="4472C4" w:themeColor="accent1"/>
                <w:u w:val="single"/>
              </w:rPr>
              <w:t>SOL_Name</w:t>
            </w:r>
          </w:p>
        </w:tc>
        <w:tc>
          <w:tcPr>
            <w:tcW w:w="3150" w:type="dxa"/>
          </w:tcPr>
          <w:p w14:paraId="6C3AC3DD" w14:textId="77777777" w:rsidR="005B1248" w:rsidRPr="00774378" w:rsidRDefault="005B1248">
            <w:pPr>
              <w:rPr>
                <w:color w:val="4472C4" w:themeColor="accent1"/>
                <w:u w:val="single"/>
              </w:rPr>
            </w:pPr>
            <w:r w:rsidRPr="00774378">
              <w:rPr>
                <w:color w:val="4472C4" w:themeColor="accent1"/>
                <w:u w:val="single"/>
              </w:rPr>
              <w:t>Pname</w:t>
            </w:r>
          </w:p>
        </w:tc>
        <w:tc>
          <w:tcPr>
            <w:tcW w:w="2906" w:type="dxa"/>
          </w:tcPr>
          <w:p w14:paraId="2578D3EC" w14:textId="77777777" w:rsidR="005B1248" w:rsidRPr="005B1248" w:rsidRDefault="005B1248">
            <w:pPr>
              <w:rPr>
                <w:color w:val="4472C4" w:themeColor="accent1"/>
              </w:rPr>
            </w:pPr>
            <w:r w:rsidRPr="005B1248">
              <w:rPr>
                <w:color w:val="70AD47" w:themeColor="accent6"/>
              </w:rPr>
              <w:t>State_Name</w:t>
            </w:r>
          </w:p>
        </w:tc>
      </w:tr>
    </w:tbl>
    <w:p w14:paraId="2D1725E0" w14:textId="2B39577F" w:rsidR="00774378" w:rsidRDefault="00774378">
      <w:pPr>
        <w:rPr>
          <w:color w:val="4472C4" w:themeColor="accent1"/>
        </w:rPr>
      </w:pPr>
    </w:p>
    <w:p w14:paraId="6C14BE17" w14:textId="71AE93B7" w:rsidR="00774378" w:rsidRDefault="00774378">
      <w:pPr>
        <w:rPr>
          <w:color w:val="4472C4" w:themeColor="accent1"/>
        </w:rPr>
      </w:pPr>
      <w:r>
        <w:rPr>
          <w:color w:val="4472C4" w:themeColor="accent1"/>
        </w:rPr>
        <w:t>PORT_VIS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459"/>
        <w:gridCol w:w="2421"/>
        <w:gridCol w:w="2133"/>
      </w:tblGrid>
      <w:tr w:rsidR="005B1248" w14:paraId="2077916D" w14:textId="77777777" w:rsidTr="005B1248">
        <w:tc>
          <w:tcPr>
            <w:tcW w:w="2337" w:type="dxa"/>
          </w:tcPr>
          <w:p w14:paraId="72CD6FA3" w14:textId="765A421E" w:rsidR="005B1248" w:rsidRPr="00774378" w:rsidRDefault="005B1248">
            <w:pPr>
              <w:rPr>
                <w:color w:val="4472C4" w:themeColor="accent1"/>
                <w:u w:val="single"/>
              </w:rPr>
            </w:pPr>
            <w:r w:rsidRPr="00774378">
              <w:rPr>
                <w:color w:val="4472C4" w:themeColor="accent1"/>
                <w:u w:val="single"/>
              </w:rPr>
              <w:t>Sname</w:t>
            </w:r>
          </w:p>
        </w:tc>
        <w:tc>
          <w:tcPr>
            <w:tcW w:w="2459" w:type="dxa"/>
          </w:tcPr>
          <w:p w14:paraId="4E40C703" w14:textId="77777777" w:rsidR="005B1248" w:rsidRPr="00774378" w:rsidRDefault="005B1248">
            <w:pPr>
              <w:rPr>
                <w:color w:val="4472C4" w:themeColor="accent1"/>
                <w:u w:val="single"/>
              </w:rPr>
            </w:pPr>
            <w:r w:rsidRPr="00774378">
              <w:rPr>
                <w:color w:val="4472C4" w:themeColor="accent1"/>
                <w:u w:val="single"/>
              </w:rPr>
              <w:t>Start_Date</w:t>
            </w:r>
          </w:p>
        </w:tc>
        <w:tc>
          <w:tcPr>
            <w:tcW w:w="2421" w:type="dxa"/>
          </w:tcPr>
          <w:p w14:paraId="261F8F3D" w14:textId="77777777" w:rsidR="005B1248" w:rsidRDefault="005B1248">
            <w:p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End_date</w:t>
            </w:r>
          </w:p>
        </w:tc>
        <w:tc>
          <w:tcPr>
            <w:tcW w:w="2133" w:type="dxa"/>
          </w:tcPr>
          <w:p w14:paraId="23C6E623" w14:textId="77777777" w:rsidR="005B1248" w:rsidRPr="005B1248" w:rsidRDefault="005B1248">
            <w:pPr>
              <w:rPr>
                <w:color w:val="4472C4" w:themeColor="accent1"/>
                <w:u w:val="single"/>
              </w:rPr>
            </w:pPr>
            <w:r w:rsidRPr="005B1248">
              <w:rPr>
                <w:color w:val="ED7D31" w:themeColor="accent2"/>
                <w:u w:val="single"/>
              </w:rPr>
              <w:t>Port_Pname</w:t>
            </w:r>
          </w:p>
        </w:tc>
      </w:tr>
    </w:tbl>
    <w:p w14:paraId="2612CBBB" w14:textId="77777777" w:rsidR="00774378" w:rsidRDefault="00774378">
      <w:pPr>
        <w:rPr>
          <w:color w:val="4472C4" w:themeColor="accent1"/>
        </w:rPr>
      </w:pPr>
    </w:p>
    <w:p w14:paraId="3A1E8333" w14:textId="77777777" w:rsidR="005B1248" w:rsidRPr="005B1248" w:rsidRDefault="005B1248">
      <w:pPr>
        <w:rPr>
          <w:color w:val="ED7D31" w:themeColor="accent2"/>
        </w:rPr>
      </w:pPr>
      <w:r w:rsidRPr="005B1248">
        <w:rPr>
          <w:color w:val="ED7D31" w:themeColor="accent2"/>
        </w:rPr>
        <w:t>3. Mapping of binary 1:1 relationship types.</w:t>
      </w:r>
      <w:r>
        <w:rPr>
          <w:color w:val="ED7D31" w:themeColor="accent2"/>
        </w:rPr>
        <w:t xml:space="preserve"> (in the above tables in THIS color.)</w:t>
      </w:r>
    </w:p>
    <w:p w14:paraId="3F9C1332" w14:textId="77777777" w:rsidR="005B1248" w:rsidRDefault="005B1248" w:rsidP="005B1248">
      <w:pPr>
        <w:rPr>
          <w:color w:val="70AD47" w:themeColor="accent6"/>
        </w:rPr>
      </w:pPr>
      <w:r w:rsidRPr="005B1248">
        <w:rPr>
          <w:color w:val="70AD47" w:themeColor="accent6"/>
        </w:rPr>
        <w:t>4. Mapping of binary 1:N relationship types.</w:t>
      </w:r>
      <w:r>
        <w:rPr>
          <w:color w:val="70AD47" w:themeColor="accent6"/>
        </w:rPr>
        <w:t xml:space="preserve"> (in the above tables in THIS color.)</w:t>
      </w:r>
    </w:p>
    <w:p w14:paraId="61992C92" w14:textId="77777777" w:rsidR="005B1248" w:rsidRDefault="005B1248" w:rsidP="005B1248">
      <w:pPr>
        <w:rPr>
          <w:color w:val="ED7D31" w:themeColor="accent2"/>
        </w:rPr>
      </w:pPr>
      <w:r w:rsidRPr="005B1248">
        <w:rPr>
          <w:color w:val="ED7D31" w:themeColor="accent2"/>
        </w:rPr>
        <w:t xml:space="preserve">5. Mapping of binary M:N relationship types. </w:t>
      </w:r>
      <w:r>
        <w:rPr>
          <w:color w:val="ED7D31" w:themeColor="accent2"/>
        </w:rPr>
        <w:t>(in the above tables in THIS color.)</w:t>
      </w:r>
    </w:p>
    <w:p w14:paraId="4C4FBAD9" w14:textId="77777777" w:rsidR="005B1248" w:rsidRDefault="005B1248" w:rsidP="005B1248">
      <w:pPr>
        <w:rPr>
          <w:color w:val="ED7D31" w:themeColor="accent2"/>
        </w:rPr>
      </w:pPr>
      <w:r>
        <w:rPr>
          <w:color w:val="ED7D31" w:themeColor="accent2"/>
        </w:rPr>
        <w:t>Note: since the relationship is a trinary, step 3 and 5 refers to the same adding of attributes.</w:t>
      </w:r>
    </w:p>
    <w:p w14:paraId="29C0008F" w14:textId="50574A93" w:rsidR="00B5120B" w:rsidRDefault="00B5120B" w:rsidP="005B1248">
      <w:pPr>
        <w:rPr>
          <w:color w:val="FF0000"/>
        </w:rPr>
      </w:pPr>
      <w:r w:rsidRPr="00B5120B">
        <w:rPr>
          <w:color w:val="FF0000"/>
        </w:rPr>
        <w:t>6. Mapping of multivalued attributes. (None in this case.)</w:t>
      </w:r>
    </w:p>
    <w:p w14:paraId="3FD4CD95" w14:textId="1C95BC76" w:rsidR="00062D9B" w:rsidRPr="00B5120B" w:rsidRDefault="00062D9B" w:rsidP="005B1248">
      <w:pPr>
        <w:rPr>
          <w:color w:val="FF0000"/>
        </w:rPr>
      </w:pPr>
      <w:r>
        <w:rPr>
          <w:color w:val="FF0000"/>
        </w:rPr>
        <w:lastRenderedPageBreak/>
        <w:t>7. Adding the foreign key referencing</w:t>
      </w:r>
      <w:bookmarkStart w:id="0" w:name="_GoBack"/>
      <w:bookmarkEnd w:id="0"/>
      <w:r>
        <w:rPr>
          <w:color w:val="FF0000"/>
        </w:rPr>
        <w:t>.</w:t>
      </w:r>
    </w:p>
    <w:p w14:paraId="45E22CBD" w14:textId="77777777" w:rsidR="005B1248" w:rsidRPr="00774378" w:rsidRDefault="005B1248">
      <w:pPr>
        <w:rPr>
          <w:color w:val="4472C4" w:themeColor="accent1"/>
        </w:rPr>
      </w:pPr>
    </w:p>
    <w:p w14:paraId="10DB30BF" w14:textId="77777777" w:rsidR="00B624D9" w:rsidRDefault="00DE026A" w:rsidP="00B624D9">
      <w:r>
        <w:t>6.2</w:t>
      </w:r>
    </w:p>
    <w:p w14:paraId="43E9B9F2" w14:textId="77777777" w:rsidR="00D43500" w:rsidRDefault="00D43500" w:rsidP="00B624D9">
      <w:r>
        <w:t>Union compatibility is a condition that means in any two relations if binary operations</w:t>
      </w:r>
      <w:r w:rsidR="00284979">
        <w:t xml:space="preserve"> (except the cartesian product)</w:t>
      </w:r>
      <w:r>
        <w:t xml:space="preserve"> are applied </w:t>
      </w:r>
      <w:r w:rsidR="00284979">
        <w:t>on data</w:t>
      </w:r>
      <w:r>
        <w:t>.</w:t>
      </w:r>
      <w:r w:rsidR="00284979">
        <w:t xml:space="preserve"> It has two constraints: 1. Degree must be the same. 2. Domain of the two tables must be compatible.</w:t>
      </w:r>
    </w:p>
    <w:p w14:paraId="788F5958" w14:textId="77777777" w:rsidR="00284979" w:rsidRDefault="00284979" w:rsidP="00B624D9">
      <w:r>
        <w:t>Why? If the degrees of the two relations are different, then it is impossible to perform a union operation. If the domain is not compatible, the result table (relation) is meaningless.</w:t>
      </w:r>
    </w:p>
    <w:p w14:paraId="2E637C68" w14:textId="77777777" w:rsidR="00284979" w:rsidRDefault="00284979" w:rsidP="00B624D9"/>
    <w:p w14:paraId="39A869F0" w14:textId="77777777" w:rsidR="00191AE8" w:rsidRDefault="00DE026A" w:rsidP="00B624D9">
      <w:r>
        <w:t xml:space="preserve">6.16 </w:t>
      </w:r>
    </w:p>
    <w:p w14:paraId="0CF4F2F5" w14:textId="77777777" w:rsidR="00B624D9" w:rsidRDefault="00414C28" w:rsidP="00B624D9">
      <w:r>
        <w:t xml:space="preserve">a. </w:t>
      </w:r>
    </w:p>
    <w:p w14:paraId="2C196185" w14:textId="77777777" w:rsidR="007F5F0E" w:rsidRDefault="007F5F0E" w:rsidP="00B624D9">
      <w:r>
        <w:rPr>
          <w:noProof/>
        </w:rPr>
        <w:drawing>
          <wp:inline distT="0" distB="0" distL="0" distR="0" wp14:anchorId="2FABE5DE" wp14:editId="709E47B1">
            <wp:extent cx="3794760" cy="800100"/>
            <wp:effectExtent l="0" t="0" r="0" b="0"/>
            <wp:docPr id="1" name="Picture 1" descr="C:\Users\wzwfa\AppData\Local\Microsoft\Windows\INetCache\Content.Word\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zwfa\AppData\Local\Microsoft\Windows\INetCache\Content.Word\a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EEDDA" w14:textId="77777777" w:rsidR="007F5F0E" w:rsidRDefault="007F5F0E" w:rsidP="00B624D9">
      <w:r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563E" w14:paraId="28322653" w14:textId="77777777" w:rsidTr="007D563E">
        <w:tc>
          <w:tcPr>
            <w:tcW w:w="4675" w:type="dxa"/>
          </w:tcPr>
          <w:p w14:paraId="0BB7A96D" w14:textId="77777777" w:rsidR="007D563E" w:rsidRDefault="007D563E" w:rsidP="00B624D9">
            <w:r>
              <w:t>LNAME</w:t>
            </w:r>
          </w:p>
        </w:tc>
        <w:tc>
          <w:tcPr>
            <w:tcW w:w="4675" w:type="dxa"/>
          </w:tcPr>
          <w:p w14:paraId="1FEB7D49" w14:textId="77777777" w:rsidR="007D563E" w:rsidRDefault="007D563E" w:rsidP="00B624D9">
            <w:r>
              <w:t>FNAME</w:t>
            </w:r>
          </w:p>
        </w:tc>
      </w:tr>
      <w:tr w:rsidR="007D563E" w14:paraId="3E3D991E" w14:textId="77777777" w:rsidTr="007D563E">
        <w:tc>
          <w:tcPr>
            <w:tcW w:w="4675" w:type="dxa"/>
          </w:tcPr>
          <w:p w14:paraId="26F4F899" w14:textId="77777777" w:rsidR="007D563E" w:rsidRDefault="007D563E" w:rsidP="00B624D9">
            <w:r>
              <w:t>Smith</w:t>
            </w:r>
          </w:p>
        </w:tc>
        <w:tc>
          <w:tcPr>
            <w:tcW w:w="4675" w:type="dxa"/>
          </w:tcPr>
          <w:p w14:paraId="1EF1D323" w14:textId="77777777" w:rsidR="007D563E" w:rsidRDefault="007D563E" w:rsidP="00B624D9">
            <w:r>
              <w:t>John</w:t>
            </w:r>
          </w:p>
        </w:tc>
      </w:tr>
      <w:tr w:rsidR="007D563E" w14:paraId="3926315B" w14:textId="77777777" w:rsidTr="007D563E">
        <w:tc>
          <w:tcPr>
            <w:tcW w:w="4675" w:type="dxa"/>
          </w:tcPr>
          <w:p w14:paraId="5C27DE9A" w14:textId="77777777" w:rsidR="007D563E" w:rsidRDefault="007D563E" w:rsidP="00B624D9">
            <w:r>
              <w:t>English</w:t>
            </w:r>
          </w:p>
        </w:tc>
        <w:tc>
          <w:tcPr>
            <w:tcW w:w="4675" w:type="dxa"/>
          </w:tcPr>
          <w:p w14:paraId="00939776" w14:textId="77777777" w:rsidR="007D563E" w:rsidRDefault="007D563E" w:rsidP="00B624D9">
            <w:r>
              <w:t>Joyce</w:t>
            </w:r>
          </w:p>
        </w:tc>
      </w:tr>
    </w:tbl>
    <w:p w14:paraId="09403F56" w14:textId="77777777" w:rsidR="007F5F0E" w:rsidRDefault="007F5F0E" w:rsidP="00B624D9"/>
    <w:p w14:paraId="00CA8BEE" w14:textId="77777777" w:rsidR="007F5F0E" w:rsidRDefault="007F5F0E" w:rsidP="00B624D9">
      <w:r>
        <w:t>b.</w:t>
      </w:r>
    </w:p>
    <w:p w14:paraId="7566DA16" w14:textId="77777777" w:rsidR="007F5F0E" w:rsidRDefault="007F5F0E" w:rsidP="00B624D9">
      <w:r>
        <w:rPr>
          <w:noProof/>
        </w:rPr>
        <w:drawing>
          <wp:inline distT="0" distB="0" distL="0" distR="0" wp14:anchorId="03314D89" wp14:editId="15783A8B">
            <wp:extent cx="3970020" cy="495300"/>
            <wp:effectExtent l="0" t="0" r="0" b="0"/>
            <wp:docPr id="2" name="Picture 2" descr="C:\Users\wzwfa\AppData\Local\Microsoft\Windows\INetCache\Content.Word\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zwfa\AppData\Local\Microsoft\Windows\INetCache\Content.Word\b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979C7" w14:textId="77777777" w:rsidR="007F5F0E" w:rsidRDefault="007F5F0E" w:rsidP="007F5F0E">
      <w:r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563E" w14:paraId="4CAEF9C6" w14:textId="77777777" w:rsidTr="007D563E">
        <w:tc>
          <w:tcPr>
            <w:tcW w:w="4675" w:type="dxa"/>
          </w:tcPr>
          <w:p w14:paraId="1D518902" w14:textId="77777777" w:rsidR="007D563E" w:rsidRDefault="007D563E" w:rsidP="007F5F0E">
            <w:r>
              <w:t>FNAME</w:t>
            </w:r>
          </w:p>
        </w:tc>
        <w:tc>
          <w:tcPr>
            <w:tcW w:w="4675" w:type="dxa"/>
          </w:tcPr>
          <w:p w14:paraId="5C01D0AA" w14:textId="77777777" w:rsidR="007D563E" w:rsidRDefault="007D563E" w:rsidP="007F5F0E">
            <w:r>
              <w:t>LNAME</w:t>
            </w:r>
          </w:p>
        </w:tc>
      </w:tr>
      <w:tr w:rsidR="007D563E" w14:paraId="0ABEF1B0" w14:textId="77777777" w:rsidTr="007D563E">
        <w:tc>
          <w:tcPr>
            <w:tcW w:w="4675" w:type="dxa"/>
          </w:tcPr>
          <w:p w14:paraId="6FB10FF9" w14:textId="77777777" w:rsidR="007D563E" w:rsidRDefault="007D563E" w:rsidP="007F5F0E"/>
        </w:tc>
        <w:tc>
          <w:tcPr>
            <w:tcW w:w="4675" w:type="dxa"/>
          </w:tcPr>
          <w:p w14:paraId="76BEA4A3" w14:textId="77777777" w:rsidR="007D563E" w:rsidRDefault="007D563E" w:rsidP="007F5F0E"/>
        </w:tc>
      </w:tr>
    </w:tbl>
    <w:p w14:paraId="5A4A92C6" w14:textId="77777777" w:rsidR="007F5F0E" w:rsidRDefault="007F5F0E" w:rsidP="007F5F0E"/>
    <w:p w14:paraId="79EDABB7" w14:textId="77777777" w:rsidR="007F5F0E" w:rsidRDefault="007F5F0E" w:rsidP="00B624D9">
      <w:r>
        <w:t>d.</w:t>
      </w:r>
    </w:p>
    <w:p w14:paraId="2DE17A00" w14:textId="2AD3D6EC" w:rsidR="007F5F0E" w:rsidRDefault="005B26BA" w:rsidP="00B624D9">
      <w:r>
        <w:rPr>
          <w:noProof/>
        </w:rPr>
        <w:drawing>
          <wp:inline distT="0" distB="0" distL="0" distR="0" wp14:anchorId="5B7D4A56" wp14:editId="4EEE6635">
            <wp:extent cx="3840480" cy="510540"/>
            <wp:effectExtent l="0" t="0" r="7620" b="3810"/>
            <wp:docPr id="10" name="Picture 10" descr="C:\Users\wzwfa\AppData\Local\Microsoft\Windows\INetCache\Content.Word\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wzwfa\AppData\Local\Microsoft\Windows\INetCache\Content.Word\d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228D8" w14:textId="77777777" w:rsidR="007F5F0E" w:rsidRDefault="007F5F0E" w:rsidP="00B624D9">
      <w:r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563E" w14:paraId="711086B0" w14:textId="77777777" w:rsidTr="007D563E">
        <w:tc>
          <w:tcPr>
            <w:tcW w:w="4675" w:type="dxa"/>
          </w:tcPr>
          <w:p w14:paraId="59B5ADF3" w14:textId="77777777" w:rsidR="007D563E" w:rsidRDefault="007D563E" w:rsidP="00B624D9">
            <w:r>
              <w:t>PNAME</w:t>
            </w:r>
          </w:p>
        </w:tc>
        <w:tc>
          <w:tcPr>
            <w:tcW w:w="4675" w:type="dxa"/>
          </w:tcPr>
          <w:p w14:paraId="29DF280F" w14:textId="77777777" w:rsidR="007D563E" w:rsidRDefault="007D563E" w:rsidP="00B624D9">
            <w:r>
              <w:t>TOT_HRS</w:t>
            </w:r>
          </w:p>
        </w:tc>
      </w:tr>
      <w:tr w:rsidR="007D563E" w14:paraId="5EAFD9EF" w14:textId="77777777" w:rsidTr="007D563E">
        <w:tc>
          <w:tcPr>
            <w:tcW w:w="4675" w:type="dxa"/>
          </w:tcPr>
          <w:p w14:paraId="220BF378" w14:textId="77777777" w:rsidR="007D563E" w:rsidRDefault="007D563E" w:rsidP="00B624D9">
            <w:r>
              <w:lastRenderedPageBreak/>
              <w:t>ProductX</w:t>
            </w:r>
          </w:p>
        </w:tc>
        <w:tc>
          <w:tcPr>
            <w:tcW w:w="4675" w:type="dxa"/>
          </w:tcPr>
          <w:p w14:paraId="3F87FADE" w14:textId="77777777" w:rsidR="007D563E" w:rsidRDefault="007D563E" w:rsidP="00B624D9">
            <w:r>
              <w:t>52.5</w:t>
            </w:r>
          </w:p>
        </w:tc>
      </w:tr>
      <w:tr w:rsidR="007D563E" w14:paraId="55CB4902" w14:textId="77777777" w:rsidTr="007D563E">
        <w:tc>
          <w:tcPr>
            <w:tcW w:w="4675" w:type="dxa"/>
          </w:tcPr>
          <w:p w14:paraId="1B488403" w14:textId="77777777" w:rsidR="007D563E" w:rsidRDefault="007D563E" w:rsidP="00B624D9">
            <w:r>
              <w:t>ProductY</w:t>
            </w:r>
          </w:p>
        </w:tc>
        <w:tc>
          <w:tcPr>
            <w:tcW w:w="4675" w:type="dxa"/>
          </w:tcPr>
          <w:p w14:paraId="47FD26EE" w14:textId="77777777" w:rsidR="007D563E" w:rsidRDefault="007D563E" w:rsidP="00B624D9">
            <w:r>
              <w:t>37.5</w:t>
            </w:r>
          </w:p>
        </w:tc>
      </w:tr>
      <w:tr w:rsidR="007D563E" w14:paraId="33F22609" w14:textId="77777777" w:rsidTr="007D563E">
        <w:tc>
          <w:tcPr>
            <w:tcW w:w="4675" w:type="dxa"/>
          </w:tcPr>
          <w:p w14:paraId="72BCB5AE" w14:textId="77777777" w:rsidR="007D563E" w:rsidRDefault="007D563E" w:rsidP="00B624D9">
            <w:r>
              <w:t>ProductZ</w:t>
            </w:r>
          </w:p>
        </w:tc>
        <w:tc>
          <w:tcPr>
            <w:tcW w:w="4675" w:type="dxa"/>
          </w:tcPr>
          <w:p w14:paraId="4C92B9E3" w14:textId="77777777" w:rsidR="007D563E" w:rsidRDefault="007D563E" w:rsidP="00B624D9">
            <w:r>
              <w:t>50.0</w:t>
            </w:r>
          </w:p>
        </w:tc>
      </w:tr>
      <w:tr w:rsidR="007D563E" w14:paraId="42CCDEE4" w14:textId="77777777" w:rsidTr="007D563E">
        <w:tc>
          <w:tcPr>
            <w:tcW w:w="4675" w:type="dxa"/>
          </w:tcPr>
          <w:p w14:paraId="6BAA08AD" w14:textId="77777777" w:rsidR="007D563E" w:rsidRDefault="007D563E" w:rsidP="00B624D9">
            <w:r>
              <w:t>Computerization</w:t>
            </w:r>
          </w:p>
        </w:tc>
        <w:tc>
          <w:tcPr>
            <w:tcW w:w="4675" w:type="dxa"/>
          </w:tcPr>
          <w:p w14:paraId="751BB3C7" w14:textId="77777777" w:rsidR="007D563E" w:rsidRDefault="007D563E" w:rsidP="00B624D9">
            <w:r>
              <w:t>55.0</w:t>
            </w:r>
          </w:p>
        </w:tc>
      </w:tr>
      <w:tr w:rsidR="007D563E" w14:paraId="4182AB92" w14:textId="77777777" w:rsidTr="007D563E">
        <w:tc>
          <w:tcPr>
            <w:tcW w:w="4675" w:type="dxa"/>
          </w:tcPr>
          <w:p w14:paraId="488FA592" w14:textId="77777777" w:rsidR="007D563E" w:rsidRDefault="007D563E" w:rsidP="00B624D9">
            <w:r>
              <w:t>Reorganization</w:t>
            </w:r>
          </w:p>
        </w:tc>
        <w:tc>
          <w:tcPr>
            <w:tcW w:w="4675" w:type="dxa"/>
          </w:tcPr>
          <w:p w14:paraId="49CFBC96" w14:textId="77777777" w:rsidR="007D563E" w:rsidRDefault="007D563E" w:rsidP="00B624D9">
            <w:r>
              <w:t>25.0</w:t>
            </w:r>
          </w:p>
        </w:tc>
      </w:tr>
      <w:tr w:rsidR="007D563E" w14:paraId="3BC2C3AD" w14:textId="77777777" w:rsidTr="007D563E">
        <w:tc>
          <w:tcPr>
            <w:tcW w:w="4675" w:type="dxa"/>
          </w:tcPr>
          <w:p w14:paraId="4CFCDB27" w14:textId="77777777" w:rsidR="007D563E" w:rsidRDefault="007D563E" w:rsidP="00B624D9">
            <w:r>
              <w:t>NewBenefits</w:t>
            </w:r>
          </w:p>
        </w:tc>
        <w:tc>
          <w:tcPr>
            <w:tcW w:w="4675" w:type="dxa"/>
          </w:tcPr>
          <w:p w14:paraId="1B703C37" w14:textId="77777777" w:rsidR="007D563E" w:rsidRDefault="007D563E" w:rsidP="00B624D9">
            <w:r>
              <w:t>55.0</w:t>
            </w:r>
          </w:p>
        </w:tc>
      </w:tr>
    </w:tbl>
    <w:p w14:paraId="39D99871" w14:textId="77777777" w:rsidR="007F5F0E" w:rsidRDefault="007F5F0E" w:rsidP="00B624D9"/>
    <w:p w14:paraId="6BBA03A9" w14:textId="77777777" w:rsidR="007F5F0E" w:rsidRDefault="007F5F0E" w:rsidP="00B624D9">
      <w:r>
        <w:t>e.</w:t>
      </w:r>
    </w:p>
    <w:p w14:paraId="5A2B57B7" w14:textId="383B4C13" w:rsidR="007F5F0E" w:rsidRDefault="00D46CD6" w:rsidP="00B624D9">
      <w:r>
        <w:rPr>
          <w:noProof/>
        </w:rPr>
        <w:drawing>
          <wp:inline distT="0" distB="0" distL="0" distR="0" wp14:anchorId="429DEDB5" wp14:editId="71B49815">
            <wp:extent cx="3611880" cy="838200"/>
            <wp:effectExtent l="0" t="0" r="7620" b="0"/>
            <wp:docPr id="3" name="Picture 3" descr="C:\Users\wzwfa\AppData\Local\Microsoft\Windows\INetCache\Content.Word\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zwfa\AppData\Local\Microsoft\Windows\INetCache\Content.Word\e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0E1EB" w14:textId="77777777" w:rsidR="007F5F0E" w:rsidRDefault="007F5F0E" w:rsidP="00B624D9">
      <w:r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563E" w14:paraId="2A4233D3" w14:textId="77777777" w:rsidTr="007D563E">
        <w:tc>
          <w:tcPr>
            <w:tcW w:w="4675" w:type="dxa"/>
          </w:tcPr>
          <w:p w14:paraId="2777D76E" w14:textId="77777777" w:rsidR="007D563E" w:rsidRDefault="007D563E" w:rsidP="00B624D9">
            <w:r>
              <w:t>FNAME</w:t>
            </w:r>
          </w:p>
        </w:tc>
        <w:tc>
          <w:tcPr>
            <w:tcW w:w="4675" w:type="dxa"/>
          </w:tcPr>
          <w:p w14:paraId="3B904F62" w14:textId="77777777" w:rsidR="007D563E" w:rsidRDefault="007D563E" w:rsidP="00B624D9">
            <w:r>
              <w:t>LNAME</w:t>
            </w:r>
          </w:p>
        </w:tc>
      </w:tr>
      <w:tr w:rsidR="007D563E" w14:paraId="0A8BAA7E" w14:textId="77777777" w:rsidTr="007D563E">
        <w:tc>
          <w:tcPr>
            <w:tcW w:w="4675" w:type="dxa"/>
          </w:tcPr>
          <w:p w14:paraId="48CAFB98" w14:textId="77777777" w:rsidR="007D563E" w:rsidRDefault="007D563E" w:rsidP="00B624D9"/>
        </w:tc>
        <w:tc>
          <w:tcPr>
            <w:tcW w:w="4675" w:type="dxa"/>
          </w:tcPr>
          <w:p w14:paraId="2E22DD2C" w14:textId="77777777" w:rsidR="007D563E" w:rsidRDefault="007D563E" w:rsidP="00B624D9"/>
        </w:tc>
      </w:tr>
    </w:tbl>
    <w:p w14:paraId="2B185E85" w14:textId="77777777" w:rsidR="007F5F0E" w:rsidRDefault="007F5F0E" w:rsidP="00B624D9"/>
    <w:p w14:paraId="60EED760" w14:textId="77777777" w:rsidR="007F5F0E" w:rsidRDefault="007F5F0E" w:rsidP="00B624D9">
      <w:r>
        <w:t>f.</w:t>
      </w:r>
    </w:p>
    <w:p w14:paraId="45C96D85" w14:textId="77777777" w:rsidR="007F5F0E" w:rsidRDefault="007F5F0E" w:rsidP="00B624D9">
      <w:r>
        <w:rPr>
          <w:noProof/>
        </w:rPr>
        <w:drawing>
          <wp:inline distT="0" distB="0" distL="0" distR="0" wp14:anchorId="3BE6B9B8" wp14:editId="1D6FA5BB">
            <wp:extent cx="2971800" cy="784860"/>
            <wp:effectExtent l="0" t="0" r="0" b="0"/>
            <wp:docPr id="5" name="Picture 5" descr="C:\Users\wzwfa\AppData\Local\Microsoft\Windows\INetCache\Content.Word\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zwfa\AppData\Local\Microsoft\Windows\INetCache\Content.Word\f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B5384" w14:textId="77777777" w:rsidR="007F5F0E" w:rsidRDefault="007F5F0E" w:rsidP="00B624D9">
      <w:r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563E" w14:paraId="1F345C7B" w14:textId="77777777" w:rsidTr="004D7BF1">
        <w:tc>
          <w:tcPr>
            <w:tcW w:w="4675" w:type="dxa"/>
          </w:tcPr>
          <w:p w14:paraId="253FE4BE" w14:textId="77777777" w:rsidR="007D563E" w:rsidRDefault="007D563E" w:rsidP="004D7BF1">
            <w:r>
              <w:t>FNAME</w:t>
            </w:r>
          </w:p>
        </w:tc>
        <w:tc>
          <w:tcPr>
            <w:tcW w:w="4675" w:type="dxa"/>
          </w:tcPr>
          <w:p w14:paraId="1F37152F" w14:textId="77777777" w:rsidR="007D563E" w:rsidRDefault="007D563E" w:rsidP="004D7BF1">
            <w:r>
              <w:t>LNAME</w:t>
            </w:r>
          </w:p>
        </w:tc>
      </w:tr>
      <w:tr w:rsidR="007D563E" w14:paraId="32D7690B" w14:textId="77777777" w:rsidTr="004D7BF1">
        <w:tc>
          <w:tcPr>
            <w:tcW w:w="4675" w:type="dxa"/>
          </w:tcPr>
          <w:p w14:paraId="36CC9B33" w14:textId="77777777" w:rsidR="007D563E" w:rsidRDefault="007D563E" w:rsidP="004D7BF1"/>
        </w:tc>
        <w:tc>
          <w:tcPr>
            <w:tcW w:w="4675" w:type="dxa"/>
          </w:tcPr>
          <w:p w14:paraId="626AB610" w14:textId="77777777" w:rsidR="007D563E" w:rsidRDefault="007D563E" w:rsidP="004D7BF1"/>
        </w:tc>
      </w:tr>
    </w:tbl>
    <w:p w14:paraId="0CE58DB0" w14:textId="77777777" w:rsidR="007F5F0E" w:rsidRDefault="007F5F0E" w:rsidP="00B624D9"/>
    <w:p w14:paraId="5D793F60" w14:textId="77777777" w:rsidR="007F5F0E" w:rsidRDefault="007F5F0E" w:rsidP="00B624D9">
      <w:r>
        <w:t>g.</w:t>
      </w:r>
    </w:p>
    <w:p w14:paraId="0F8126B0" w14:textId="5CA8D95E" w:rsidR="007F5F0E" w:rsidRDefault="00F86433" w:rsidP="00B624D9">
      <w:r>
        <w:rPr>
          <w:noProof/>
        </w:rPr>
        <w:drawing>
          <wp:inline distT="0" distB="0" distL="0" distR="0" wp14:anchorId="3F9C329D" wp14:editId="6C60E7C8">
            <wp:extent cx="3512820" cy="419100"/>
            <wp:effectExtent l="0" t="0" r="0" b="0"/>
            <wp:docPr id="9" name="Picture 9" descr="C:\Users\wzwfa\AppData\Local\Microsoft\Windows\INetCache\Content.Word\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wzwfa\AppData\Local\Microsoft\Windows\INetCache\Content.Word\g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5D51F" w14:textId="77777777" w:rsidR="001E4D2C" w:rsidRDefault="001E4D2C" w:rsidP="001E4D2C">
      <w:r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D563E" w14:paraId="1F50116B" w14:textId="77777777" w:rsidTr="007D563E">
        <w:tc>
          <w:tcPr>
            <w:tcW w:w="4675" w:type="dxa"/>
          </w:tcPr>
          <w:p w14:paraId="22BE0664" w14:textId="77777777" w:rsidR="007D563E" w:rsidRDefault="007D563E" w:rsidP="00B624D9">
            <w:r>
              <w:t>DNUMBER</w:t>
            </w:r>
          </w:p>
        </w:tc>
        <w:tc>
          <w:tcPr>
            <w:tcW w:w="4675" w:type="dxa"/>
          </w:tcPr>
          <w:p w14:paraId="6F07F507" w14:textId="77777777" w:rsidR="007D563E" w:rsidRDefault="007D563E" w:rsidP="00B624D9">
            <w:r>
              <w:t>AVG_SAL</w:t>
            </w:r>
          </w:p>
        </w:tc>
      </w:tr>
      <w:tr w:rsidR="007D563E" w14:paraId="67831244" w14:textId="77777777" w:rsidTr="007D563E">
        <w:tc>
          <w:tcPr>
            <w:tcW w:w="4675" w:type="dxa"/>
          </w:tcPr>
          <w:p w14:paraId="5DB903B8" w14:textId="77777777" w:rsidR="007D563E" w:rsidRDefault="007D563E" w:rsidP="00B624D9">
            <w:r>
              <w:t>Research</w:t>
            </w:r>
          </w:p>
        </w:tc>
        <w:tc>
          <w:tcPr>
            <w:tcW w:w="4675" w:type="dxa"/>
          </w:tcPr>
          <w:p w14:paraId="1DD09F7C" w14:textId="77777777" w:rsidR="007D563E" w:rsidRDefault="007D563E" w:rsidP="00B624D9">
            <w:r>
              <w:t>33250</w:t>
            </w:r>
          </w:p>
        </w:tc>
      </w:tr>
      <w:tr w:rsidR="007D563E" w14:paraId="2D035778" w14:textId="77777777" w:rsidTr="007D563E">
        <w:tc>
          <w:tcPr>
            <w:tcW w:w="4675" w:type="dxa"/>
          </w:tcPr>
          <w:p w14:paraId="2A6099B7" w14:textId="77777777" w:rsidR="007D563E" w:rsidRDefault="007D563E" w:rsidP="00B624D9">
            <w:r>
              <w:t>Administration</w:t>
            </w:r>
          </w:p>
        </w:tc>
        <w:tc>
          <w:tcPr>
            <w:tcW w:w="4675" w:type="dxa"/>
          </w:tcPr>
          <w:p w14:paraId="56F5C13E" w14:textId="77777777" w:rsidR="007D563E" w:rsidRDefault="007D563E" w:rsidP="00B624D9">
            <w:r>
              <w:t>31000</w:t>
            </w:r>
          </w:p>
        </w:tc>
      </w:tr>
      <w:tr w:rsidR="007D563E" w14:paraId="4AE5963B" w14:textId="77777777" w:rsidTr="007D563E">
        <w:tc>
          <w:tcPr>
            <w:tcW w:w="4675" w:type="dxa"/>
          </w:tcPr>
          <w:p w14:paraId="743F584E" w14:textId="77777777" w:rsidR="007D563E" w:rsidRDefault="007D563E" w:rsidP="00B624D9">
            <w:r>
              <w:t>Headquarters</w:t>
            </w:r>
          </w:p>
        </w:tc>
        <w:tc>
          <w:tcPr>
            <w:tcW w:w="4675" w:type="dxa"/>
          </w:tcPr>
          <w:p w14:paraId="3D2B8DA4" w14:textId="77777777" w:rsidR="007D563E" w:rsidRDefault="007D563E" w:rsidP="00B624D9">
            <w:r>
              <w:t>55000</w:t>
            </w:r>
          </w:p>
        </w:tc>
      </w:tr>
    </w:tbl>
    <w:p w14:paraId="64C1447A" w14:textId="77777777" w:rsidR="001E4D2C" w:rsidRDefault="001E4D2C" w:rsidP="00B624D9"/>
    <w:p w14:paraId="656CDD80" w14:textId="77777777" w:rsidR="007F5F0E" w:rsidRDefault="007F5F0E" w:rsidP="00B624D9">
      <w:r>
        <w:t>i.</w:t>
      </w:r>
    </w:p>
    <w:p w14:paraId="1C7A67E5" w14:textId="0A8F5C9A" w:rsidR="001E4D2C" w:rsidRDefault="00196C5D" w:rsidP="00B624D9">
      <w:r>
        <w:rPr>
          <w:noProof/>
        </w:rPr>
        <w:lastRenderedPageBreak/>
        <w:drawing>
          <wp:inline distT="0" distB="0" distL="0" distR="0" wp14:anchorId="39427B31" wp14:editId="7873B90F">
            <wp:extent cx="4145280" cy="899160"/>
            <wp:effectExtent l="0" t="0" r="7620" b="0"/>
            <wp:docPr id="6" name="Picture 6" descr="C:\Users\wzwfa\AppData\Local\Microsoft\Windows\INetCache\Content.Word\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zwfa\AppData\Local\Microsoft\Windows\INetCache\Content.Word\i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0815A" w14:textId="77777777" w:rsidR="001E4D2C" w:rsidRDefault="001E4D2C" w:rsidP="001E4D2C">
      <w:r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D563E" w14:paraId="0EB3D164" w14:textId="77777777" w:rsidTr="007D563E">
        <w:tc>
          <w:tcPr>
            <w:tcW w:w="3116" w:type="dxa"/>
          </w:tcPr>
          <w:p w14:paraId="0B9F2647" w14:textId="77777777" w:rsidR="007D563E" w:rsidRDefault="007D563E" w:rsidP="00B624D9">
            <w:r>
              <w:t>FNAME</w:t>
            </w:r>
          </w:p>
        </w:tc>
        <w:tc>
          <w:tcPr>
            <w:tcW w:w="3117" w:type="dxa"/>
          </w:tcPr>
          <w:p w14:paraId="738C1754" w14:textId="77777777" w:rsidR="007D563E" w:rsidRDefault="007D563E" w:rsidP="00B624D9">
            <w:r>
              <w:t>LNAME</w:t>
            </w:r>
          </w:p>
        </w:tc>
        <w:tc>
          <w:tcPr>
            <w:tcW w:w="3117" w:type="dxa"/>
          </w:tcPr>
          <w:p w14:paraId="6067F1CB" w14:textId="77777777" w:rsidR="007D563E" w:rsidRDefault="007D563E" w:rsidP="00B624D9">
            <w:r>
              <w:t>ADDRESS</w:t>
            </w:r>
          </w:p>
        </w:tc>
      </w:tr>
      <w:tr w:rsidR="007D563E" w14:paraId="3E901F41" w14:textId="77777777" w:rsidTr="007D563E">
        <w:tc>
          <w:tcPr>
            <w:tcW w:w="3116" w:type="dxa"/>
          </w:tcPr>
          <w:p w14:paraId="2374983C" w14:textId="77777777" w:rsidR="007D563E" w:rsidRDefault="007D563E" w:rsidP="00B624D9">
            <w:r>
              <w:t>Jennifer</w:t>
            </w:r>
          </w:p>
        </w:tc>
        <w:tc>
          <w:tcPr>
            <w:tcW w:w="3117" w:type="dxa"/>
          </w:tcPr>
          <w:p w14:paraId="4B010465" w14:textId="77777777" w:rsidR="007D563E" w:rsidRDefault="007D563E" w:rsidP="00B624D9">
            <w:r>
              <w:t>Wallace</w:t>
            </w:r>
          </w:p>
        </w:tc>
        <w:tc>
          <w:tcPr>
            <w:tcW w:w="3117" w:type="dxa"/>
          </w:tcPr>
          <w:p w14:paraId="0112854A" w14:textId="77777777" w:rsidR="007D563E" w:rsidRDefault="007D563E" w:rsidP="00B624D9">
            <w:r>
              <w:t>291 Berry, Bellaire, TX</w:t>
            </w:r>
          </w:p>
        </w:tc>
      </w:tr>
    </w:tbl>
    <w:p w14:paraId="3A0BE35F" w14:textId="77777777" w:rsidR="001E4D2C" w:rsidRDefault="001E4D2C" w:rsidP="00B624D9"/>
    <w:p w14:paraId="751E81E2" w14:textId="77777777" w:rsidR="007F5F0E" w:rsidRDefault="007F5F0E" w:rsidP="00B624D9">
      <w:r>
        <w:t>j.</w:t>
      </w:r>
    </w:p>
    <w:p w14:paraId="2E69BB28" w14:textId="5AF68AF5" w:rsidR="00191AE8" w:rsidRDefault="009D3EAB" w:rsidP="00B624D9">
      <w:r>
        <w:rPr>
          <w:noProof/>
        </w:rPr>
        <w:drawing>
          <wp:inline distT="0" distB="0" distL="0" distR="0" wp14:anchorId="4985ACFD" wp14:editId="2BA7AF23">
            <wp:extent cx="3299460" cy="845820"/>
            <wp:effectExtent l="0" t="0" r="0" b="0"/>
            <wp:docPr id="11" name="Picture 11" descr="C:\Users\wzwfa\AppData\Local\Microsoft\Windows\INetCache\Content.Word\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zwfa\AppData\Local\Microsoft\Windows\INetCache\Content.Word\j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DB158" w14:textId="77777777" w:rsidR="001E4D2C" w:rsidRDefault="001E4D2C" w:rsidP="001E4D2C">
      <w:r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</w:tblGrid>
      <w:tr w:rsidR="009D3EAB" w14:paraId="65CD3CD7" w14:textId="77777777" w:rsidTr="007D563E">
        <w:tc>
          <w:tcPr>
            <w:tcW w:w="4675" w:type="dxa"/>
          </w:tcPr>
          <w:p w14:paraId="498A9D9C" w14:textId="77777777" w:rsidR="009D3EAB" w:rsidRDefault="009D3EAB" w:rsidP="001E4D2C">
            <w:r>
              <w:t>LNAME</w:t>
            </w:r>
          </w:p>
        </w:tc>
      </w:tr>
      <w:tr w:rsidR="009D3EAB" w14:paraId="535F031D" w14:textId="77777777" w:rsidTr="007D563E">
        <w:tc>
          <w:tcPr>
            <w:tcW w:w="4675" w:type="dxa"/>
          </w:tcPr>
          <w:p w14:paraId="66187575" w14:textId="77777777" w:rsidR="009D3EAB" w:rsidRDefault="009D3EAB" w:rsidP="001E4D2C">
            <w:r>
              <w:t>Borg</w:t>
            </w:r>
          </w:p>
        </w:tc>
      </w:tr>
    </w:tbl>
    <w:p w14:paraId="1091425F" w14:textId="694DFE27" w:rsidR="007F5F0E" w:rsidRDefault="007F5F0E" w:rsidP="00B624D9"/>
    <w:sectPr w:rsidR="007F5F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C2991"/>
    <w:multiLevelType w:val="hybridMultilevel"/>
    <w:tmpl w:val="5CFCC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630E7"/>
    <w:multiLevelType w:val="hybridMultilevel"/>
    <w:tmpl w:val="7F58F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1D738C"/>
    <w:multiLevelType w:val="hybridMultilevel"/>
    <w:tmpl w:val="4BB85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3MDK0MDW1MDG1sLRU0lEKTi0uzszPAykwrAUAhbirgSwAAAA="/>
  </w:docVars>
  <w:rsids>
    <w:rsidRoot w:val="00B624D9"/>
    <w:rsid w:val="00062D9B"/>
    <w:rsid w:val="000736B8"/>
    <w:rsid w:val="00080B2E"/>
    <w:rsid w:val="000B5296"/>
    <w:rsid w:val="000F7EC5"/>
    <w:rsid w:val="00191AE8"/>
    <w:rsid w:val="001947C8"/>
    <w:rsid w:val="00196C5D"/>
    <w:rsid w:val="001B4504"/>
    <w:rsid w:val="001C7DBD"/>
    <w:rsid w:val="001E4D2C"/>
    <w:rsid w:val="002723BA"/>
    <w:rsid w:val="002816A1"/>
    <w:rsid w:val="00284979"/>
    <w:rsid w:val="002C4C5D"/>
    <w:rsid w:val="00323BBA"/>
    <w:rsid w:val="00414C28"/>
    <w:rsid w:val="004637FB"/>
    <w:rsid w:val="00471F39"/>
    <w:rsid w:val="004B25CE"/>
    <w:rsid w:val="005157D7"/>
    <w:rsid w:val="005B1248"/>
    <w:rsid w:val="005B26BA"/>
    <w:rsid w:val="006F2251"/>
    <w:rsid w:val="00730022"/>
    <w:rsid w:val="00774378"/>
    <w:rsid w:val="007D563E"/>
    <w:rsid w:val="007F4749"/>
    <w:rsid w:val="007F5F0E"/>
    <w:rsid w:val="00854D45"/>
    <w:rsid w:val="00955830"/>
    <w:rsid w:val="00957B06"/>
    <w:rsid w:val="009623C1"/>
    <w:rsid w:val="00977B31"/>
    <w:rsid w:val="009D13ED"/>
    <w:rsid w:val="009D3EAB"/>
    <w:rsid w:val="00A46997"/>
    <w:rsid w:val="00A74692"/>
    <w:rsid w:val="00B5120B"/>
    <w:rsid w:val="00B624D9"/>
    <w:rsid w:val="00B93D76"/>
    <w:rsid w:val="00BE7A62"/>
    <w:rsid w:val="00CB11AF"/>
    <w:rsid w:val="00D404AB"/>
    <w:rsid w:val="00D43500"/>
    <w:rsid w:val="00D46CD6"/>
    <w:rsid w:val="00DE026A"/>
    <w:rsid w:val="00E15C20"/>
    <w:rsid w:val="00EB0D1B"/>
    <w:rsid w:val="00EF5405"/>
    <w:rsid w:val="00F86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96C74"/>
  <w15:chartTrackingRefBased/>
  <w15:docId w15:val="{B94FBC46-185A-4F93-B67D-32B6288EC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5830"/>
    <w:pPr>
      <w:ind w:left="720"/>
      <w:contextualSpacing/>
    </w:pPr>
  </w:style>
  <w:style w:type="table" w:styleId="TableGrid">
    <w:name w:val="Table Grid"/>
    <w:basedOn w:val="TableNormal"/>
    <w:uiPriority w:val="39"/>
    <w:rsid w:val="00471F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2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openxmlformats.org/officeDocument/2006/relationships/customXml" Target="ink/ink4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customXml" Target="ink/ink6.xm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customXml" Target="ink/ink3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ink/ink5.xml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0-09T05:17:54.235"/>
    </inkml:context>
    <inkml:brush xml:id="br0">
      <inkml:brushProperty name="width" value="0.02857" units="cm"/>
      <inkml:brushProperty name="height" value="0.02857" units="cm"/>
      <inkml:brushProperty name="color" value="#E71224"/>
    </inkml:brush>
  </inkml:definitions>
  <inkml:trace contextRef="#ctx0" brushRef="#br0">11634 3277 6400,'0'0'3456,"0"15"-2688,0-15 0,0 0-896,0 0 128,0 16-1280,0-16 128,0 15-3200,0-15 12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0-09T05:17:54.016"/>
    </inkml:context>
    <inkml:brush xml:id="br0">
      <inkml:brushProperty name="width" value="0.02857" units="cm"/>
      <inkml:brushProperty name="height" value="0.02857" units="cm"/>
      <inkml:brushProperty name="color" value="#E71224"/>
    </inkml:brush>
  </inkml:definitions>
  <inkml:trace contextRef="#ctx0" brushRef="#br0">11472 3035 3200,'0'-15'1792,"0"15"-896,0-15 128,0 15-768,0 0 128,0 0 128,0 0 128,0 0-512,0 0 128,0 0-128,15 0 128,-30 0-256,15 0 0,-15 15 0,0 0 128,0 1-128,0-1 128,0 0 128,0 0 128,15 0-384,-15 0 0,-1 0 256,16 0 0,0 0 0,0 0 128,0-15 0,0 15 0,16 1 128,-1-1 0,0 0-256,0 0 128,0 0-384,0-15 128,-15 15 0,15 0 0,0 0-128,0-15 128,-15 15-128,15-15 0,-15 15-1024,0 0 0,16-15-640,-16 16 0,0-16-768,0 15 0,0-15 384,15 0 12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0-09T05:17:53.438"/>
    </inkml:context>
    <inkml:brush xml:id="br0">
      <inkml:brushProperty name="width" value="0.02857" units="cm"/>
      <inkml:brushProperty name="height" value="0.02857" units="cm"/>
      <inkml:brushProperty name="color" value="#E71224"/>
    </inkml:brush>
  </inkml:definitions>
  <inkml:trace contextRef="#ctx0" brushRef="#br0">11260 3020 4352,'0'0'2432,"0"-15"-2048,0 15 0,0 0 512,0 0 128,0 0-768,15 0 128,-15 0 0,0 0 0,14 0 0,-14 15 0,0 0-384,15 1 128,-15 14-256,0 0 128,0 0 0,0 0 128,0 16-128,0-16 128,0 0-256,0 15 0,0-30-1024,0 15 0,0-14-256,0-16 0,0 15-768,0-15 128,0 0 1024,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0-09T05:17:53.126"/>
    </inkml:context>
    <inkml:brush xml:id="br0">
      <inkml:brushProperty name="width" value="0.02857" units="cm"/>
      <inkml:brushProperty name="height" value="0.02857" units="cm"/>
      <inkml:brushProperty name="color" value="#E71224"/>
    </inkml:brush>
  </inkml:definitions>
  <inkml:trace contextRef="#ctx0" brushRef="#br0">11090 3277 4864,'0'15'2688,"0"0"-1792,15-15 128,-15 0-896,0 0 128,14 0-128,-14 0 128,0 0-512,15 0 0,-15 0-1152,0 0 0,0 0-1920,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0-09T05:17:52.579"/>
    </inkml:context>
    <inkml:brush xml:id="br0">
      <inkml:brushProperty name="width" value="0.02857" units="cm"/>
      <inkml:brushProperty name="height" value="0.02857" units="cm"/>
      <inkml:brushProperty name="color" value="#E71224"/>
    </inkml:brush>
  </inkml:definitions>
  <inkml:trace contextRef="#ctx0" brushRef="#br0">15 106 3456,'0'0'1920,"-15"-15"-1280,15 15 128,0 0-256,0 0 0,0 0 384,0-16 0,0 16-384,0 0 0,15-15-128,-15 15 0,15 0 0,0 0 0,0-15-256,1 15 0,-1 0 384,15 0 128,0 0-384,-15-15 128,15 15-256,-15 0 0,0-15-128,0 15 0,1 0-128,-1-15 128,-15 15-896,0 0 0,0 0-128,0 0 0,0 0 128,-15 0 0,-1 0 0,1 0 128,0 0 384,0 0 128,0 15 0,15-15 0,-15 0 128,0 0 128,15 0 384,0 0 0,-15 0 0,15 0 0,0 15 512,-15-15 0,15 15-512,-15-15 0,15 15 0,0 16 0,-15-16 0,15 15 128,-15 0-256,15 0 128,-16 0 128,16 0 128,0-15-512,-15 16 0,15-1-128,0 0 0,0-15 0,0 0 0,15 0-128,-15 0 0,0 0-640,0 0 0,0-15-640,0 0 0,0 0-256,0 0 128,0-15-1152,0 15 128,0-15 2432,0 0 0</inkml:trace>
  <inkml:trace contextRef="#ctx0" brushRef="#br0" timeOffset="234.4073">30 286 3584,'0'0'2048,"0"0"-1408,0 0 128,0 0 256,0 0 0,0 0-384,0 0 128,15 0-256,-15-15 128,15 15-384,0 0 0,0 0 0,1 0 0,-1-14-256,0 14 0,15 0 256,-15 0 128,0 0-640,0-15 0,0 15-256,0 0 0,-15 0-768,16 0 0,-16 0-1024,0 0 128,15 0-128,-15 15 12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0-09T05:17:26.855"/>
    </inkml:context>
    <inkml:brush xml:id="br0">
      <inkml:brushProperty name="width" value="0.02857" units="cm"/>
      <inkml:brushProperty name="height" value="0.02857" units="cm"/>
      <inkml:brushProperty name="color" value="#E71224"/>
    </inkml:brush>
  </inkml:definitions>
  <inkml:trace contextRef="#ctx0" brushRef="#br0">10733 393 2048,'-15'0'1152,"0"0"-1152,15 0 0,0 0 640,0 0 128,0 0-512,0 0 128,-15 0-384,15 0 128,0 0 128,0 15 128,0-15 0,-15 0 0,15 0-128,-15 0 0,15 0-128,0 0 128,-15 15-128,15-15 128,0 15 0,0-15 0,-15 16-256,15-16 128,0 15 0,0 0 128,0 0-128,0 0 0,-16 0-256,16-15 128,0 15 128,-15-15 128,15 15 0,-15 0 0,15 0-128,-15 1 0,0-16 0,0 15 128,15 0-128,-15 0 128,0 0-128,0 0 0,-1 0-128,1-15 0,0 15 0,0-15 0,-15 15 0,15-15 128,0 0-256,-16 0 0,16 16 128,-15-16 128,15 0-128,-15 0 128,-1 0 0,1 0 0,0 0 0,-15 15 0,14-15 0,-14 0 0,0 0-128,-1 0 128,-14 0 256,15 0 0,-16 0-640,1-15 128,14 15 384,-14-16 128,-1 16-512,1 0 128,-16 0 0,16 0 128,-16 0-128,1 16 128,-1-16-128,0 15 0,1 0 256,-16-15 128,0 15-384,16 0 128,-16 15 256,0-15 0,1 0-384,14 1 0,-15 14 128,1-15 0,14 0 0,1 0 0,-16 0-256,15 0 128,-14 0-128,14 1 128,0-1 0,1 0 0,-1 0 128,-14 0 128,29 0-256,-14-15 0,-1 15 0,0 0 128,16-15-128,-16 15 0,16-15-128,-1 0 128,-14 0 0,14 0 0,1 0 0,-16 0 0,16 0 0,-1 0 128,1 0 0,-1 0 128,-14 0-256,14 0 0,1 0 128,-1-15-1,-14 15-127,14 0 128,1 0-128,-1 0 0,16 0-128,-15 0 128,-1-15-127,1 15 127,-1 0 127,16 0 1,-16-15-256,16 15 128,-15-15 0,14 15 0,1 0 0,-1-15 128,1 15-128,0-15 128,-1 15-128,1 0 0,0-15 0,-1 15 0,1 0 0,0 0 0,14 0 0,-14-15 0,0 15 0,-1 0 128,16 0-128,0 0 0,-15 0 0,-1 0 0,16 0 0,-15 0 128,14 0 256,-14 15 0,15-15-640,-16 15 128,1-15 0,15 15 0,-15 0 0,14 0 0,-14 0 256,30 0 0,-31 0-128,16 0 0,0 1 0,0-1 0,0 0-128,-1 0 128,16 15 0,-15-15 128,0 0-256,15 0 0,-16-15 128,16 16 0,0-1-128,0 0 128,-15 0 0,15-15 0,0 15 0,-1 0 0,1 0-128,0-15 128,0 15 0,0-15 0,0 15 0,15 1 128,-30-1-128,30 0 128,-16 0-128,1-15 128,15 15-128,-15 0 0,15-15 0,0 15 128,-15-15-256,15 0 128,0 15-128,0-15 0,0 0 128,0 0 0,0 0-128,0 0 128,15 0 0,-15 0 128,0 0-256,0 0 128,0 0-639,0 15 127,0-15-512,-15 0 0,15 16-512,0-16 128,0 0-128,0 15 0,-15-15 0,15 0 128,0-15-768,0 15 0</inkml:trace>
  <inkml:trace contextRef="#ctx0" brushRef="#br0" timeOffset="1453.2168">3357 1648 3072,'-16'0'1792,"16"0"-2048,0 0 128,0 0 768,0 0 128,0 0-384,0 0 0,0 0 0,16 0 0,-16 0 256,0-15 128,15 15-384,-15 0 0,0 0-256,0 0 128,0 0-128,0 0 0,0 15 128,0 0 0,0 0 0,0 0 0,0 0 0,0 1 128,0 14-256,0-15 128,0 0-256,0 0 128,0 0 0,15 0 0,-15 0 512,0-15 0,0 15-384,15-15 128,-15 0-256,15 0 128,0 0-128,-15 0 0,15-15-128,0 0 128,0 0-256,0 0 128,0 0-384,1 0 0,-1 0-896,0 0 0,0 0-128,-15 15 0,15-16-768,0 16 128,-15 0-256,15 0 0</inkml:trace>
  <inkml:trace contextRef="#ctx0" brushRef="#br0" timeOffset="3788.1085">10900 212 3712,'-15'0'2176,"0"0"-1792,15 0 128,0 0 0,0 0 0,15 0 384,-15 0 128,0-15-768,15 15 128,-15 0-128,15-15 128,0 15-128,1 0 128,-1-15-256,0 15 128,0 0 0,0-16 0,0 16 384,15-15 0,-15 15-640,0 0 0,1-15 128,-16 15 0,15 0-128,-15-15 0,0 15-384,0 0 128,0 0-1152,0 15 0,0-15-256,-15 0 0,15 15 256,-16-15 128,16 0-896,-15 0 128</inkml:trace>
  <inkml:trace contextRef="#ctx0" brushRef="#br0" timeOffset="6348.8001">10961 181 3200,'-15'0'1792,"-1"0"-1280,16 0 128,0 0 0,0 0 0,0 0 128,0 15 0,-15-15-512,15 15 128,0 0-128,0 0 128,0 0-128,0 16 0,-15-1 0,15 0 128,0 0-256,0 0 128,0-15-256,0 15 128,0 0 0,0-15 0,0 1-256,0-1 128,0 0-128,15 0 128,-15-15-128,0 15 128,0-15-1024,0 0 0,0 0-512,0 0 0,0 0-896,0-15 0,15 15 1664,-15-15 128</inkml:trace>
  <inkml:trace contextRef="#ctx0" brushRef="#br0" timeOffset="6349.8001">10870 452 4480,'0'0'2432,"0"-15"-1408,0 15 0,0-15-256,0 15 128,15 0-384,-15 0 128,15-15 256,-15 15 0,15 0-640,0-15 0,1 15-128,-16-15 128,15 0-256,0 0 128,0 0-128,0 15 0,0-15 0,0 0 0,-15 15-1408,15 0 0,-15-15 128,0 15 0,0 0-512,0 15 0,0-15-896,15 15 128</inkml:trace>
  <inkml:trace contextRef="#ctx0" brushRef="#br0" timeOffset="6350.8001">11097 513 6016,'0'0'3328,"0"0"-2944,0 0 128,0 0-384,0 0 128,15 0-384,-15 0 0,0 15-640,15-15 0,-15 0-1280,0 0 0,15-15-128,-15 15 0</inkml:trace>
  <inkml:trace contextRef="#ctx0" brushRef="#br0" timeOffset="6351.8001">11308 211 3328,'0'-15'1792,"-15"15"-1408,30 0 0,-15-15 128,0 15 0,0-15-256,0 15 128,15 0 256,-15 0 128,0 0-384,0 0 128,0 0-128,15 15 128,-15 0-128,0 0 0,0 15-128,0 1 0,0-1-128,0 0 128,0 0-256,0 0 0,0 0 0,0 0 128,0-15-256,0 15 128,0-14-384,0-1 0,0 0-768,0 0 128,0-15-512,0 0 128,0 0-640,0 0 0,15 0 1024,-15-15 0</inkml:trace>
  <inkml:trace contextRef="#ctx0" brushRef="#br0" timeOffset="6352.8001">11474 226 3968,'0'-15'2176,"0"0"-1664,0 15 0,0 0 256,15-15 0,-15 15-512,15 0 0,-15-15 128,0 15 0,16 0-384,-16 0 128,0 0 0,-16 0 0,16 15-256,-15-15 128,0 15 128,0 15 0,0 0 384,0-14 0,0 14-384,0-15 128,15 0 0,-15-15 0,15 15 384,0 0 128,0 0-384,0 0 0,0-15-128,0 15 0,15-15-128,0 15 128,-15-15-128,15 15 0,0-15-128,0 15 0,0-15 0,-15 0 128,15 15-128,-15-15 0,15 0-512,-15 15 0,0-15-1152,0 15 128,0-15-384,0 0 0,0 0-640,0 16 0,0-16 1408,0 0 0</inkml:trace>
  <inkml:trace contextRef="#ctx0" brushRef="#br0" timeOffset="6353.8001">11640 467 6400,'-15'0'3584,"15"15"-2816,0-15 0,0 0-640,0 0 0,15 0-384,-15-15 128,0 15-1664,0 0 128,16 0-2176,-1 15 128</inkml:trace>
  <inkml:trace contextRef="#ctx0" brushRef="#br0" timeOffset="21140.6398">15723 288 2048,'0'0'1152,"0"0"-512,0 0 128,0 0-256,0 0 0,0 0-256,0 0 128,0 0-128,0 0 128,0 0-128,0 0 0,0 0-256,0 0 128,0 0 0,0 0 0,0 0-128,0 0 128,0 0 384,0 0 128,0 0-384,0 0 128,0 0-384,0 0 128,0 0-128,0 0 0,15 0 0,-15 0 128,0 0-128,0 15 128,0-15-128,0 0 128,16 0 0,-16 15 0,0-15-128,0 15 128,0-15-128,0 15 128,0 0-128,0-15 0,0 15 128,0 0 0,0 0 0,0 1 128,-16-1-256,16 0 0,0 0 0,-15 15 0,15-15 0,-15 15 128,15-14-128,-15 14 0,15-15 128,-15 15 0,15-15-256,-15 16 128,15-1 128,-15 0 0,15 0 0,-15 0 0,15 1-256,-16-1 128,16 0 0,-15 16 128,0-16-128,0 0 0,0 0 0,0 16 0,15-16 128,-15 0 0,0 0-128,-1 16 0,-14-16 384,15 0 128,-15 15-512,15-14 0,0 14 128,-16-15 0,16 16-128,-15-16 0,15 15 0,-15 1 128,15-16-128,-16 15 128,1 0-128,15-14 128,-15 14-128,0 0 128,-1 1-256,1 14 128,0-30 128,0 31 0,-1-16-128,-14 1 128,15 14-128,0-30 0,-1 31 0,-14-16 0,15 16 0,-1-16 0,1 0 0,-15 1 128,15 14 0,-16-15 0,1 1-128,0-1 128,14 16-128,-14-16 0,0 0 0,14 16 128,-14-16-128,0 1 128,14-1-128,-14 0 128,0 1-128,14-1 128,-14 0-128,0 16 128,-1-16-128,16 16 128,-15-16-128,-1 0 128,16 16-256,-15-16 128,0 0 0,-1 16 128,1-16-128,-1 1 128,16-1-128,-15 15 128,-1-14-128,1 14 0,0-14 0,-1 14 0,1-15 0,0 16 128,-1-1-256,1-14 128,-15 14 0,14 1 0,1-1-128,-16 1 128,16-1 0,-15 0 128,14 1-256,-14-1 128,-1 1 0,1 14 128,14-14-128,-29 15 0,14-1 0,1 1 0,-1-1 0,-14 1 128,14-1-128,-14 1 128,14 15-256,-14-16 128,-1 16-128,0-15 128,16 14-128,0-14 0,-16 15-128,0-16 128,16 16 0,-16 0 128,16-1-128,-16 16 0,1-15 128,14-1 0,-14 1 0,-1 0 128,0 15 0,1-16 128,-1 1-384,1 0 128,14 0 0,-14-1 128,-1 1-256,15 0 128,-14-1 0,-1 1 128,16 0-256,-16-1 128,16 1 0,-1 0 0,1 0 0,-16-1 0,16-14 0,-1 15 0,1-16 0,-1 16 0,16-1 0,-16-14 0,1 0 128,15-1 0,-16 1-128,1-1 0,14 16 128,-14-15 0,14-1-128,1 1 0,0-1 0,-16 1 0,31 0 0,-15-1 0,-1 1 0,1-16 0,15 16 0,-16-16 128,16 1-256,0-1 128,-15 1 128,14-1 0,1 1 0,0-1 0,15 1-128,-15-16 127,14-15-127,-14 16 128,15-16-128,0 0 128,15-15-256,-15 0 0,0 0 1,15 0 127,-15 1-128,15-1 0,0 0-512,-16-15 128,16 15-256,0-15 0,0 0-512,0 15 0,-15-15-256,15 0 0,0 15-128,0-15 0,-15 0 256,15-15 0,-15 15 640,15-15 128</inkml:trace>
  <inkml:trace contextRef="#ctx0" brushRef="#br0" timeOffset="21885.5195">8330 10644 1920,'0'15'1152,"-15"-15"-1024,15 0 0,0-15 384,0 15 0,0 0 0,15-15 0,-15 15 0,0-15 128,0 15-128,0-15 128,0 15 0,15-15 128,-15 15-384,0 0 0,0 0 0,0 0 128,0 0-256,0 0 0,0 15-256,0 15 128,0-15 0,0 0 128,0 46 768,-15-16 128,15 0-768,-15-15 0,15 16-384,0-16 128,0-15-128,0 15 128,0-15 128,0 0 0,0-15 0,0 0 0,15 15 0,0-30-1,1 15-127,-1-15 128,0 0-128,15-15 0,-15 15-128,0-15 0,15 15 0,-15-16 0,15 16-128,-15 0 0,0 0-639,0 15-1,1-15-1280,-1 0 128,0 0-640,0 0 128,-15-15 0,0 15 128,15-16 1536,-30 16 128</inkml:trace>
  <inkml:trace contextRef="#ctx0" brushRef="#br0" timeOffset="46504.9035">2117 8660 128,'0'-26'256</inkml:trace>
  <inkml:trace contextRef="#ctx0" brushRef="#br0" timeOffset="48649.7195">2086 8677 1792,'-15'16'1152,"15"-1"-512,0-15 128,0 0-512,0 15 0,0-15 0,0 0 128,0 0-128,0 0 128,15 0-256,-15 0 0,0 0 0,0 0 128,0-15 0,0 15 128,15-15-256,-15 15 0,0-16 0,0 1 0,15 15 384,-15-15 0,0 0-384,0 0 0,16 0 0,-16 0 0,15 0-128,-15 0 128,0 15-128,15-16 0,-15 1 128,0 0 0,15 0 0,-15 0 128,0 15-128,0-15 0,0 0-128,0 15 128,0-15 0,0-1 0,0 16-128,0-15 0,0 0 0,0 0 0,0 0 0,0 0 0,0 0 0,0 0 0,0 0 128,0-1 0,0 1-128,0 0 128,0 0 0,0-15 0,0 15 0,0-16 0,0 1-256,0-15 128,0 15 0,0-16 128,0 16-128,0-15 128,0-1-128,0 1 0,0-15 128,15 14 128,-15-14-256,15 14 0,-15-14-128,15-1 128,0 16 128,-15-30 0,15 14-128,0 1 128,-15-1-256,15-14 0,0-1 256,-15 0 128,16 1-384,-16-1 128,15-14 384,-15 14 128,15 0-896,-15-14 0,0 14 768,15-15 128,-15 1-512,0 14 128,15-15-128,-15 1 128,0 14-256,0-15 128,0 1 0,0-1 128,15 0-256,-15 1 128,0-1 0,0 0 128,0 1-128,0-16 0,0 15 0,0 0 0,0-15 0,0 16 128,0-16-256,0 0 0,0 0 128,0 16 128,0-16-128,0 0 0,-15 15 0,15 1 0,0-16 128,0 15 0,0 0-256,0-14 0,0 14 0,0-15 128,0 0 0,0 0 128,0-14-128,0 14 0,0-15 0,0 15 0,0-15-128,0 15 0,15 0 0,-15 1 128,0 14-512,0 0 128,0 16 384,0-16 0,0 15-128,-15 1 0,15-16 256,0 15 0,0 1-256,0-1 128,0 1 0,0 14 0,0-14-128,0 14 128,0 1 0,0-1 0,0 1 0,0-1 0,0 16 0,0-16 128,0 16-128,0-15 0,0 14-128,0 1 128,0 0 0,0 14 128,0-14-256,0 0 128,0 14-128,0 1 128,0 0 128,0 15 0,0-15-256,0 15 128,0-1 0,0 1 0,0 0-128,0 0 0,0 0 128,0 15 0,0 0 128,0-15 0,0 15-256,0-15 128,0 15 0,0 0 0,0-15 0,0 15 0,0 0-128,0 0 128,0-16 0,0 16 128,0 0-128,0 0 128,0 0-256,0 0 128,0 0 0,-15 0 128,15 0-128,0 0 0,0 0 0,0 0 0,0 0-128,0 0 128,0 0 0,0 0 0,0 0 0,0 0 0,0 0-128,0 0 128,0 0 0,0 0 128,-15 0-128,15 0 128,0 0-256,0 16 128,0-16 0,-15 15 128,15 0-128,0 0 128,-15 0-128,15 15 0,-16-15 0,16 16 0,-15-16 128,15 15 0,-15 0 128,15-15 128,0 16-768,0-16 128,0-15 256,0 15 0,0 0 0,0-15 0,15 15 0,-15-15 0,0 0 0,0 0 0,0-15 0,15 15 0,-15-15-128,0 0 0,0-16 0,16 16 128,-16 0 0,15 0 0,-15 0 0,0 0 0,0 0-128,15 0 0,-15 0 128,0 15 128,0-16-256,0 16 128,0-15 0,15 15 0,-15 0-128,0 0 128,15-15 0,-15 15 128,15 0-128,-15 15 0,15-15 0,0 0 0,-15 15 0,15 1 128,0-16-128,-15 15 128,15 0-128,-15 0 128,0 0 256,15-15 128,-15 15-896,0-15 128,0 15 512,0-15 128,16 15-384,-16-15 128,0 0-256,0 15 128,0-15-384,0 0 128,0 16-768,0-16 128,0 15-1024,0-15 0,0 15-1408,0-15 0</inkml:trace>
  <inkml:trace contextRef="#ctx0" brushRef="#br0" timeOffset="91122.5293">2540 8497 2944,'0'0'1664,"0"0"-896,0 0 0,0 0-512,0 0 128,0-15 128,15 15 0,-15 0 0,15 0 0,-15 0-128,15 0 128,1-15-256,-1 15 128,0 0-128,0-15 0,0 15-128,0 0 128,0-15-256,0 15 128,1 0-128,-1 0 128,-15-15-128,15 15 0,-15 0-256,0 0 128,0 15-640,0-15 128,0-15-640,-15 15 128,15 0 256,-15 0 128,15 0-128,-16 0 128,1 0 256,15 0 0,-15 0 384,0 0 128,15 15 256,-15-15 128,0 0 128,15 0 128,-15 0-256,15 0 128,-15 0-128,15 0 0,-16 0 0,16 15 0,0-15 0,0 15 128,0 0 0,0 0 128,-15 15-512,15 0 0,0 1 256,0-1 0,0-15-256,15 15 0,-15 0-128,0 0 0,0-15 0,0 16 0,0-16-256,16 0 128,-16 0-640,0-15 128,0 0-256,0 0 0,0-15 256,-16 15 128,16-15 128,0 15 128,-15-15 512,15 15 0,0 0 128,-15 0 0,15-15 0,0 15 0,0 0 512,0 0 0,0-16-256,15 16 0,-15-15-256,15 15 0,1-15-128,-1 15 128,-15-15-128,15 0 0,0 15-256,0-15 128,0 0 0,0 15 0,0-15-128,-15 15 0,16-15-128,-1 15 128,-15-15-512,0 15 0,0 0-512,0 0 128,0 0-640,0 0 0,0 0-256,0 0 0,0 15 640,0-15 0</inkml:trace>
  <inkml:trace contextRef="#ctx0" brushRef="#br0" timeOffset="94168.6728">2782 8768 4096,'0'0'2304,"0"15"-1792,0-15 128,15 0-512,-15 0 128,0 0 128,0 0 128,15 0-1408,-15 0 128,0 0-384,15 0 0,-15 0-1152,0 0 128</inkml:trace>
  <inkml:trace contextRef="#ctx0" brushRef="#br0" timeOffset="94169.6728">2993 8452 2816,'0'-15'1536,"0"30"-896,0-15 0,0 0-384,0 0 128,0 0 0,0 0 128,0 0-384,0 0 0,15 0 128,-15 15 128,0 0-128,0 0 128,0 1-256,0 14 128,15-15-256,-15 15 0,0 0-128,0-15 128,0 0 0,0 15 0,0-15-640,15 0 0,-15-15 0,0 15 0,0 0 0,0-15 0,0 15-896,0-15 0,0 0 640,0 0 0</inkml:trace>
  <inkml:trace contextRef="#ctx0" brushRef="#br0" timeOffset="94170.6728">3114 8482 2944,'0'0'1664,"0"0"-1152,0 0 128,0 0-384,0 0 0,15 0 0,-15 0 0,0 0 0,15 0 0,-15 0-128,0 0 128,0 0-128,-15 0 0,15 15 256,-15 1 128,15-1-512,-15 0 0,0 0 128,0 0 128,-1-15 0,1 15 0,0 0-256,0-15 0,0 15 0,15-15 0,0 0 256,0 0 128,15 0-256,0 15 0,-15-15 0,15 15 128,0-15-128,1 0 0,-1 15-128,0-15 128,0 0 0,0 15 0,0-15-128,0 0 128,-15 15-256,0-15 128,15 0 128,-15 0 0,15 0-256,-15 0 0,0 0-384,0 0 0,0 0-512,0 0 128,0 0-512,0 0 128,0 0 0,0 0 0,0 0-384,0 0 128</inkml:trace>
  <inkml:trace contextRef="#ctx0" brushRef="#br0" timeOffset="94171.6728">3264 8738 4992,'0'0'2688,"0"0"-1920,0 0 0,15 0-640,-15-15 0,0 15-384,0 0 128,0 0-1152,0 0 0,0 0-1408,15 0 128,-15 0 2048,0 0 128</inkml:trace>
  <inkml:trace contextRef="#ctx0" brushRef="#br0" timeOffset="124720.1167">2948 10824 2048,'0'15'1152,"0"-15"-1152,0 0 128,0 0 640,0 0 0,0 0-640,0 0 128,0 0-128,0 0 128,0 0 0,0 0 0,0 0-128,0 0 0,0 0 128,0 0 128,0 0-128,0 0 128,15 0-256,-15 0 0,0 0 256,15-15 128,-15 15-384,15-16 0,-15 1-128,15 0 0,-15 0 0,16 0 128,-1 0-128,-15 0 128,15 0-128,0-1 128,-15 1 0,15 0 0,0 0-128,-15-15 128,15 15-128,0 0 128,0 0-128,-15-16 0,16 16 128,-1-15 128,0 15-256,-15-15 128,15-1-128,-15 1 128,15 0-256,0 0 128,-15 0 0,15-16 128,0 16-128,-15-15 0,15-1 0,0 16 128,1-15-128,-1-1 128,0 1-128,0 0 0,0-1-128,0-14 0,0 15 128,-15-1 128,15 1-128,0 0 0,0-16 0,-15 16 128,16-16-128,-16 16 128,15-15-128,-15-1 128,15 1-256,-15 14 128,15-14 128,0 15 0,0-16-128,-15 16 0,15-1 0,0-14 0,-15 15 0,0-16 0,15 16-128,-15 0 128,15-16 0,-15 16 128,0-16-128,16 16 0,-16 0 0,0-16 128,0 16-128,0-16 0,0 16 0,0 0 0,0-1 0,0 1 0,0-15 0,0 14 0,0 1-128,-16 0 128,16-1 0,0 16 128,0-15-128,-15-1 0,0 16 0,15-15 0,-15-1 0,0 16 128,0 0-256,15 0 128,-15 0 0,0-1 0,15 1 0,-15 0 0,15 0 0,0 14 0,-15-14 0,15 15 0,-16-15 0,16 0 0,0-1 0,-15 16 128,15-15-128,-15 15 0,15-15 0,0 0 0,-15-1-128,15 16 128,-15-15 0,15 0 128,-15 15-128,15 0 0,0-16 0,-15 16 128,15 0-128,0-15 0,-15 15 0,15 0 0,-15 0 0,15-1 0,0-14-128,-15 15 0,15 0 128,0 0 128,0 0-128,0 0 0,0 0-128,-16-1 128,16 1 0,0 0 0,0 0 0,0 15 0,-15-15 0,15 0 0,0 15 0,0-15 128,0 15-128,0-15 0,-15 15 0,15-15 0,0 15 0,0 0 128,0 0-128,0-16 0,0 16-128,0 0 128,0 0 0,0-15 128,0 15-128,0 0 0,0 0 128,0-15 0,0 15-256,0 0 128,-15 0 0,15 0 0,0 0 0,0 0 0,0 0-128,0 15 128,0-15 0,0 0 128,0 15-128,0 1 128,0-16-128,0 15 0,-15 0 0,15 0 128,0 0-256,0 0 128,0 0 0,0 0 128,0 0-128,0 1 0,0-1 0,0-15 0,-15 15 0,15-15 0,0 15 0,0-15 0,0 0-128,0 15 128,0-15 0,0 0 128,0 0-128,0 0 0,0-15-128,0 15 0,0-15 128,0 15 128,0-15-256,0 15 128,0-15 0,0 15 0,0-16 0,0 1 128,0 0-128,0 15 0,0-15 0,0 15 128,0 0-384,15-15 128,-15 15 128,0-15 0,0 15 0,0 0 0,0 0-128,15-15 128,-15 15 0,0 0 128,0 0-128,0 0 128,15 0-128,-15 0 0,0 0 0,15 0 128,-15 15-256,15-15 0,-15 15 256,16-15 0,-16 0-128,15 15 0,-15-15 0,0 15 0,15-15 0,-15 15 0,15-15 0,-15 15 0,0-15-128,0 0 0,0 16-896,0-1 128,0-15-896,0 15 0,0 0-1152,0-15 0</inkml:trace>
  <inkml:trace contextRef="#ctx0" brushRef="#br0" timeOffset="132551.1603">3462 10341 2176,'-15'-15'1280,"15"15"-512,0 0 0,0 0-384,15 0 0,-15 0 0,0-15 0,16 15 0,-1-15 0,-15 0-256,30 15 128,-15-15-128,0 0 128,0 0 0,0 15 0,0-15-256,1-1 128,-1 16-256,0 0 128,-15 0 0,0 0 128,15-15-640,-15 15 128,0 15-256,0-15 128,-15 0 0,15 0 0,-15 0-256,0 16 128,-1-16 128,1 0 128,0 0 384,0 0 0,0 15 0,0-15 128,15 0-128,-15 15 128,0 0 384,15 0 0,-15 15-256,-1-30 0,16 15 128,-15 0 0,15 15-128,-15 1 128,15 14 0,0-15 0,-15 0-256,15 16 128,0-31-384,0 15 128,15 0 0,-15 0 0,0 0 0,0-15 128,15 1-256,-15-1 128,0-15-384,0 15 0,0-30-512,0 15 0,0 0-128,0 0 0,0-15 0,0 15 0,0-16 768,-15 16 0,15-15 768,0 15 0,0-15 256,-15 15 0,15-15 0,0 15 128,0 0-384,0-15 128,0 15-128,0-15 0,0 15-256,15-15 128,0 15-128,-15-15 0,31 0 128,-16 0 128,0-16-384,15 16 0,-15 0-128,0 0 128,15 0-128,-14 0 128,-1 15-128,-15-15 128,15 15-1280,-15 0 128,15 0-256,-15 0 128,0 0-1152,0 0 0</inkml:trace>
  <inkml:trace contextRef="#ctx0" brushRef="#br0" timeOffset="132769.9166">3689 10689 3456,'0'0'1920,"0"14"-1408,15-14 0,-15 0-512,0-14 128,14 14-128,-14 0 128,0 0-128,15 0 128,-15 0-1792,0 0 128,0 0-128,0 0 0</inkml:trace>
  <inkml:trace contextRef="#ctx0" brushRef="#br0" timeOffset="133144.9485">3810 10205 3200,'0'-15'1792,"15"15"-1152,-15 0 0,0 0-384,0 0 128,0 0 0,0 0 0,15 0-256,-15 15 128,0 16-256,15-1 0,-15 15 384,0 0 128,0 1-384,15-1 0,-15 0-128,16 1 0,-16-16-128,0 15 128,15-30 0,-15 15 0,0 1-768,0-16 128,15 0-256,-15-15 0,0 0-1024,0 0 0,0 0 1024,0 0 0</inkml:trace>
  <inkml:trace contextRef="#ctx0" brushRef="#br0" timeOffset="133660.6108">4021 10236 1536,'0'0'896,"0"0"512,0-15 0,0 15-1152,0 0 128,0 0-256,0 15 0,0-15 0,0 16 0,-15-1-256,15 15 0,-15-15 256,0 0 0,0 15 0,0 0 128,-1-14 0,-14 14 0,15-15-256,15 15 128,-15-15 896,15 0 128,0 0-1024,15 16 128,-15-16-128,15 0 0,0 0 0,0 0 0,16 0-128,-16 0 0,0 0 0,15 0 0,-15-15 0,0 16 128,0-16-256,0 0 128,-15 15-640,16-15 128,-16 0-1280,0 0 128,0 0-896,15 15 0</inkml:trace>
  <inkml:trace contextRef="#ctx0" brushRef="#br0" timeOffset="133894.9995">4248 10659 4352,'-15'0'2432,"15"14"-2432,0-14 128,15 0-256,-15 0 0,0 0-2432,0 0 128,14 0 1920,1-14 128</inkml:trace>
  <inkml:trace contextRef="#ctx0" brushRef="#br0" timeOffset="167522.2922">13258 10704 1408,'0'0'896,"0"0"-1024,0 0 0,16 0 128,-16 0 0,0-15 256,0 15 128,0 0 0,0-15 0,0 15 256,0 0 0,0-15-128,0 15 0,0 0-384,0 0 0,-16 0 0,16-15 0,0 15 0,-15 0 128,15 0 0,-15 0 0,15-15-128,-15 15 0,0 0 128,15 0 0,-15 0-256,15 0 128,-15 0 128,0-16 0,-1 16-512,16-15 0,-15 15 384,0 0 128,0 0-128,0-15 128,15 15-128,-15-15 0,0 15 0,0-15 128,15 0-256,-15 0 128,-16 0-128,16-1 0,0-14 0,0 15 128,-15-15-128,15 15 0,-1-15 0,1-1 0,-15 16 128,15-15 0,-15 0-128,0-1 128,-1 1-128,1 0 128,0 0-128,-16 0 128,16-1-128,-15-14 0,-1 15 128,16-16 0,-15 16-128,0-15 0,-1-1 128,16 16 0,-15-15-128,-1 0 128,1 14-128,0-14 128,-1-16-256,-14 16 128,14-15 128,1 14 0,0-14-128,-1-1 0,-14 16 128,14-15 0,-14 14-256,15-14 128,-1-1 128,-14 1 128,14 14-256,-14-14 0,0-1 128,14 1 0,-29 0-256,14-1 128,1 1 0,-1-1 0,1 1 0,-1-1 0,1 1 0,-16 14 128,16-14-128,-16 15 128,0-16-128,16 16 128,-16 15-256,1-16 128,-1 1 0,1-1 128,-16 1-128,15 15 128,-14-15-128,14 14 0,-15-14 0,16 15 128,-16-1 256,15 1 0,-14 0-768,14 0 128,-15 0 512,16-16 128,-16 16-384,16 0 128,-16-16-128,15 1 0,1 15 0,-16 0 128,15-16-128,1 1 128,-1 15 0,-15-16 0,16 16 0,-1 0 0,1-16-128,-1 16 128,1 0-128,-1-15 128,15 14-128,-14-14 0,-1 15 0,16-16 0,-1 16 0,-14-15 0,14 0-128,-14-1 0,-1-14 128,16-1 0,-16 16 0,0-16 0,16 1 0,-16-1 0,1 16 0,-1-15 0,1 14 0,-1-14 128,16 14-128,-16 1 128,0 0-128,1-1 0,-16 1 0,15 0 128,1 14-128,-1-14 128,1 0-128,-1-1 0,0 16-128,1-15 0,-1-1 256,16 1 0,-16 0-256,1-1 0,-1 16 128,0-15 0,1 0 0,14 14 128,-14 1-256,14-15 128,1 14 0,-16 1 128,1 0-128,14 0 128,1 15-128,-16-16 0,31 1 0,-16 15 0,1-15 0,-1 0 0,1 14-128,-1-14 128,1 15 0,15-15 128,-16 0-128,16 15 128,-1-16-256,1 16 128,15-15 0,-16 15 0,16-15 0,-15 14 0,15-14 0,-1 15 0,1-15 0,0 15 128,0 0-256,-16 0 0,31-1 128,-15 1 128,0 0-128,0 0 128,14 0-128,-14 0 0,15 0 0,-15 15 0,15-15 0,-16 15 0,16 0-128,0-16 128,0 16 0,0-15 128,0 15-128,0 0 0,0-15 0,15 15 0,-15 0 0,-1 0 0,1 0-128,0-15 128,15 15 0,-15 0 128,0 0-128,15 0 0,-15 0 0,15 0 0,0 0-128,-15 0 128,15 0-128,-15-15 0,15 15 128,0 0 128,-16 0-256,16-15 128,0 15 128,0 0 0,-15 0-128,15 0 128,0 0-128,0 0 0,-15 0 0,15 0 0,0 0 0,0 0 0,0 0 0,0 0 0,-15 15 0,15-15 0,0 15 128,0-15 0,0 15-128,15 0 0,-15 0 128,0 1 0,15-1-256,0 15 0,-15-15 128,16 15 0,-16-15 0,15 16 128,-15-16-384,15 0 128,-15 0 128,0 0 128,15-15-256,-15 15 128,0-15-128,0 0 128,15 0 0,-15-15 0,0 15-128,0-15 128,0 0-128,0 15 128,0-15 0,0 0 128,-15 0-128,15-1 0,0 1-128,0 0 128,0 0 128,-15 0 0,15 15-256,0-15 128,0 0 0,-15 15 128,15-15-128,0-1 0,0 16-128,0-15 128,0 0 0,0 0 0,0 15 0,0-15 0,0 0 0,0 0 128,0 0-256,15 15 128,-15-15 0,15 15 0,-15-16 0,15 16 128,0 0-128,0 0 128,16 0 0,-16 16 0,15-16-256,-15 0 128,15 0 0,-15 0 128,0 0 0,16 15 0,-16-15-128,15 0 128,-15 0-128,0 0 128,-15 0-128,15 0 0,1 0-1152,-16 15 128,15-15-1024,0 0 128,0 0-1152,0-15 128</inkml:trace>
  <inkml:trace contextRef="#ctx0" brushRef="#br0" timeOffset="170132.2121">13744 10386 1792,'0'0'1152,"0"-15"-256,0 15 0,0 0-512,-15 0 128,15 0-256,0 0 0,0 0 128,0 0 0,0 0-128,0 0 128,15 0-256,-15-15 128,0 15 128,15 0 0,0 0-256,0 0 0,-15-15 0,15 15 0,0 0 0,0 0 128,0-15-128,0 15 0,0 0-128,-15 0 0,15 0 128,0-15 0,-15 15-128,15 0 0,-15 0-128,0 0 0,0 0 0,0 0 0,0 15-768,-15-15 128,15 0 0,0 0 128,-15 0 128,0 0 0,15 0 128,-15 0 0,0 0 512,15 0 0,-15 0-256,15 0 0,-15 0 256,15 0 0,-15 0-128,15 0 128,0 0 128,0 0 0,-15 15-128,15-15 0,0 0 128,-15 0 128,15 15-256,0 0 0,0 0 128,0 1 0,0-1-256,-15 15 128,15-15 128,0 15 0,0-15 256,0 15 128,0 0-640,0-15 0,0 15 0,0-15 0,0 16-128,0-16 128,15 0-768,-15 0 128,0 0 256,0-15 0,0 0-384,0 0 0,0 0 256,15-15 0,-15 15-128,0-15 128,0 0 384,-15 0 128,15 0 128,0-1 128,0 16 384,0-15 0,0 0-384,-15 15 128,15 0 128,0-15 0,0 15-256,0-15 128,15 15 0,-15 0 128,15-15 0,-15 15 128,15-15-512,0 15 128,0-15-256,0 15 128,0-15-128,0 15 128,-15-15-256,15 15 128,-15 0-768,15-15 128,-15 15-512,15 0 0,-15 15-1664,0-15 128</inkml:trace>
  <inkml:trace contextRef="#ctx0" brushRef="#br0" timeOffset="170366.6041">14016 10630 4608,'0'0'2560,"0"26"-2688,0-26 128,0 0-128,0 0 128,0 0 0,0 0 0,0 27-384,26-27 0,-26 0-1152,0 0 0,0 0 128,0 0 128</inkml:trace>
  <inkml:trace contextRef="#ctx0" brushRef="#br0" timeOffset="170725.9996">14227 10402 3456,'0'-15'1920,"0"15"-1920,0 0 0,0 15 768,0-15 0,0 15-640,0 1 0,0-1 0,0 0 0,15 15 0,-15-15 128,0 15-256,0 0 0,0-15-128,14 15 0,-14-15 0,0 16 0,0-16-256,0 0 0,15 0-384,-15-15 0,0 15-1536,0-15 0</inkml:trace>
  <inkml:trace contextRef="#ctx0" brushRef="#br0" timeOffset="171212.0963">14408 10402 2688,'0'0'1536,"15"-30"-1152,-15 30 0,0 0-128,0 0 128,0 0-128,0 0 0,0 0-128,0 0 0,-15 15 0,0 0 0,0 0 0,0 0 128,0 0 0,0 0 128,0 1-256,0-1 0,15 0 256,-16 0 0,16-15-128,0 15 128,0 0-128,16 0 128,-1 0-256,0 0 0,0-15 0,0 15 128,0 0-256,0-15 128,-15 15 0,15-15 128,0 15-384,0-15 128,-15 0-512,15 15 0,-15-15-896,15 0 0,-15 15-640,0-15 0,15 0 640,-15 16 128</inkml:trace>
  <inkml:trace contextRef="#ctx0" brushRef="#br0" timeOffset="171462.1079">14768 10674 6400,'0'0'3584,"-26"0"-3840,26 0 0,0 27 256,0-27 0,0 0-1280,26 0 128,-26 0-1920,0 0 0,0 26 2816,0-26 0</inkml:trace>
  <inkml:trace contextRef="#ctx0" brushRef="#br0" timeOffset="222000.6272">1935 12912 1280,'-16'0'768,"16"0"-1152,0 0 128,0 0 256,0 15 128,0-15-128,0 0 128,0 15 0,0-15 128,0 15 0,0-15 0,0 15 0,0-15 128,0 15 512,-15-15 128,15 15-896,0-15 128,0 0 0,-15 16 0,15-16-256,0 0 128,-15 0 0,0 0 0,15 0 128,-15-16 0,15 16-128,-15-15 128,0 15-128,0-15 0,15 0 0,-16 0 0,1-15 384,15 15 0,-15-1-512,0 1 128,0-15 0,0 15 128,0 0-256,0 0 0,15 15 128,-15-15 0,-1 0-128,1-1 0,0 16 0,0-15 0,0 0 0,0 0 128,0 0-128,-15 15 128,14-15 0,-14 0 128,15 0-256,-15-1 0,0 1 0,15 0 128,-16 0-128,1 0 0,0 0 0,0 0 0,-1 0 0,1 0 128,0-1-128,0 1 128,0 0-128,-1-15 0,1 0 0,0-1 0,0 1 0,15 0 128,-16-15-256,1 14 128,15-14 0,-15 0 128,0 14 0,14-29 0,1 15-256,-15-1 128,15 1 0,0-16 0,-15 1 0,15 15 128,-1-16-128,1 1 128,-15-1-128,15 1 0,0 14 0,0-14 0,0-1-128,0 1 0,-1-1 128,16 16 128,-30-15-128,15-1 128,0 16-128,0-16 0,0 1 0,0-1 0,0 16 0,-16-15 0,16-1 0,0 1 0,-15-1 0,15 1 0,-15-1 0,14-14 0,-14-1 0,15 0 0,-15 16-128,15-16 128,0 1 128,0-1 0,-1 0-256,1-14 128,0 14-128,0 1 128,0-1 0,0 0 128,15 1-128,-15-1 0,15 1-128,-15-1 128,15-15 0,0 16 128,-15-1-256,15 1 128,0-1 0,-16 0 128,16 1-128,0-1 0,0 1 0,0-1 128,0 0-128,0 1 0,0-1 0,-15-15 0,15 16 0,0 14 0,15-29 128,-15 14 0,0 1-256,0-1 0,0-15 256,0 16 0,16-1-256,-16 0 128,15-14 0,0-1 0,-15 0 0,15 1 0,0-1 0,-15 0 128,15 0-128,0 1 0,-15-1-128,15 0 0,-15 1 256,15-1 0,1 0-128,-1 0 0,0 1 0,-15-1 0,15 0-128,0-15 128,0 16 0,0-16 128,0 0-128,0 15 0,1-14 0,-1-1 0,0 0 0,-15 15 0,30-15 0,-15 1 128,0 14-256,0-15 128,0 0 0,1 15 0,-1 1 0,0-1 0,15 0 0,-15 1 0,15-1 0,-15 0 0,16 16 128,-1-16 0,-15 0-256,15 16 128,0-1 0,-14-15 128,-1 1-128,15 14 128,-15-15-256,0 16 128,15-1-128,-15 0 128,1 1 0,-1-1 128,15 16-256,-15-1 128,0 1-128,15-16 128,-15 16 128,1-1 0,-1 1-128,0-1 0,0 1 0,15-1 128,-15 1-384,15-1 128,-14 1 256,-1 0 0,0-1-128,0 1 0,0 14-128,0-14 128,15 14 0,-15-14 0,1-1 0,-1 16 128,0-15-256,0 14 128,0 1 0,0 0 0,-15-16 0,15 16 128,0-1-256,0 1 0,1 0 128,-1 14 128,0-14-128,0 15 0,0-16-128,0 16 128,0-15 128,0 15 0,0-1-256,-15 1 0,31 0 256,-31 0 0,15-1-128,0 1 0,0 0 0,0 0 0,0-1 0,0 1 0,0 15 0,1-15 0,-16 15 0,15 0 0,0-16 0,-15 16 0,15 0 0,0 15 0,-15-15 128,15 0 0,-15 0-256,0 15 128,15-15 0,-15 15 0,0-15-128,15 15 128,-15-16-256,0 16 0,15-15-1664,-15 15 128,0 15-896,16-15 128,-16 16 1536,0-16 128</inkml:trace>
  <inkml:trace contextRef="#ctx0" brushRef="#br0" timeOffset="223992.4906">1752 46 2048,'0'0'1280,"16"-16"-384,-16 16 0,0 0-640,0 0 128,0 0-128,0-15 128,0 15-128,0 0 128,0-15-256,0 15 128,0 0-128,-16 0 128,16 0 256,-15 0 0,15 0-384,-15 15 128,-15-15-128,15 15 0,0 1-128,0-1 128,0 0-256,0 0 128,15-15-128,-15 15 128,0 0-128,15-15 128,0 0-1152,-15 15 128,15-15 256,0 0 128,0 0-768,0 0 128,0-15 0,15 15 0</inkml:trace>
  <inkml:trace contextRef="#ctx0" brushRef="#br0" timeOffset="224915.029">1693 30 2816,'0'0'1664,"16"0"-1152,-16 0 128,0 0-256,0 0 128,0 0-128,15 0 0,-15 15 256,0 1 0,15-1-512,-15 15 0,15 0 0,-15-15 128,15 1-128,-15 14 128,0-15-256,15 0 0,-15 0 128,0 0 128,15 0-256,-15-15 0,0 0 0,0 16 0,0-16-384,0 0 0,0 0-896,0 0 0,0 0-1408,0 0 0,0 0 2176,0 0 128</inkml:trace>
  <inkml:trace contextRef="#ctx0" brushRef="#br0" timeOffset="234704.4074">2283 12806 1792,'-15'0'1152,"15"15"-1024,0-15 128,0 0 512,0 0 0,0 0-384,15 0 128,-15-15-256,0 15 128,15 0-256,0-15 0,0 15-128,1-15 128,-1 15 0,0-15 0,15 0-128,0 15 128,0-15-128,0 0 0,-15-1 0,15 1 128,-15 15-256,1-15 0,-1 15 128,15-15 0,-30 15-128,15-15 0,-15 15-384,15 0 0,-15 0-1024,0 0 128,0 0 128,-15 0 128</inkml:trace>
  <inkml:trace contextRef="#ctx0" brushRef="#br0" timeOffset="235251.3135">2419 12745 1664,'0'16'896,"-15"-1"-640,15-15 128,0 15 128,0-15 128,0 15-512,0-15 128,0 30-128,0-15 128,0 0 0,15 15 0,-15 0 128,0 1 0,0-16-256,15 15 128,-15 0-256,15 0 128,-15-15-128,16 0 0,-16 0 0,0 1 0,15-16-384,-15 15 0,15-15-256,-15 0 0,0-15-640,0 15 128,0 0 768,0-16 0,0 16 384,0-15 0,0 0 256,-15 0 128,15 0 128,0 0 128,-15 0 256,15 0 128,0 0-640,-16 15 128,16-15-256,0 0 0,0 15-128,0-15 128,0 15-128,0-16 128,16 16-256,-16-15 128,15 0-128,0 0 0,0 0 0,0 0 128,0-15-128,15 15 0,-15 0-128,0-15 0,0 14-640,1 16 128,-1-15-896,0 15 128,0-15 0,-15 15 0</inkml:trace>
  <inkml:trace contextRef="#ctx0" brushRef="#br0" timeOffset="235501.3341">2706 13137 3840,'0'0'2176,"0"0"-2176,0 0 0,0 0-128,0-14 0,15 14 128,-15 0 0,16 0-384,-16-15 0,15 15-1664,-15 0 128,15-14 1536,0 14 128</inkml:trace>
  <inkml:trace contextRef="#ctx0" brushRef="#br0" timeOffset="235938.8608">2812 12731 3328,'-15'0'1920,"15"15"-1920,0-15 128,0 0 128,0 0 0,0 0 0,15 15 0,-15-15-256,15 15 0,-15 0 256,15 0 0,0 0-256,0 15 128,-15-14-128,15 14 0,0-15 0,0 0 0,0 0-128,1 0 0,-16 0-384,15 1 128,-15-16-128,15 15 128,-15-15-1152,0 0 128,15 15 512,-15-15 128</inkml:trace>
  <inkml:trace contextRef="#ctx0" brushRef="#br0" timeOffset="236517.03">3054 12594 1152,'0'16'640,"0"-16"-768,0 0 128,0 15 256,-15-15 0,15 15 128,0 0 128,-15 15 384,0 0 128,0-15-768,15 15 128,-15-15-256,-1 15 0,1-15 0,15 1 0,-15-1 0,15 0 0,0-15 128,0 15 0,15-15-128,-15 0 128,15 15-128,1-15 0,-1 0 0,15 0 128,-15 15-256,0-15 0,15 0 0,-15 0 0,0 0 0,15 0 0,-30 0-128,16 0 128,-1 0-384,-15 0 128,15 0-768,-15 0 128,0 0-1152,15 0 128,-15 0 1408,0 15 128</inkml:trace>
  <inkml:trace contextRef="#ctx0" brushRef="#br0" timeOffset="236782.6825">3312 12865 4608,'0'0'2560,"0"0"-2688,0 0 0,15 0 512,-15 0 0,0-15-256,0 15 0,15 0-768,-15-14 128,15 14-2176,0-15 0,0 15 2176,-15 0 0</inkml:trace>
  <inkml:trace contextRef="#ctx0" brushRef="#br0" timeOffset="258372.2056">14666 12851 4224,'-15'16'2304,"15"-16"-2688,-15 0 128,15 0 384,0 0 128,-15 0 0,15 15 0,0-15 0,-16 0 0,16 0-128,0 0 0,-15 0-128,15 0 128,0 0 0,-15 0 128,15-15-384,-15 15 128,15 0 256,-15-16 128,15 16-128,-15-15 128,15 15-384,-15 0 0,15-15 128,0 15 128,-15 0-256,15 0 0,0-15 128,-16 15 128,16 0-128,-15-15 0,0 15-128,15-15 0,-15 0 128,0 15 0,-15-15 0,15 0 0,0-1-128,-1 1 128,-14 0-128,15 15 128,0-15 0,-15 0 0,15 0-128,-16 0 0,1 0 0,0-16 0,0 16 0,-16 0 128,16 0-128,0 15 128,-16-15-128,1 0 128,0 0 0,14 0 0,-29 15 0,15-16 0,-1 16-128,-14-15 128,14 15-128,-14 0 0,0 0 0,-1-15 0,16 15 0,-31 0 128,16 0-128,-16-15 0,0 15 384,1 0 128,-1-15-896,1 0 128,-1 15 256,0-15 0,-14 0 0,14 15 128,-15-15-256,16-1 128,-16 16 256,0-15 128,1 15-384,-1-15 0,0 15 0,1-15 0,-16 15 128,15 0 0,0 0-128,1 0 0,-1 0 0,0 0 0,0 15 128,-14-15 0,14 15 0,0-15 0,1 15 0,14-15 0,-15 16-128,0-16 128,1 0-128,14 15 128,-15-15-128,16 15 128,-1-15-128,1 0 128,-1 0-128,1 0 0,14 15 0,1-15 0,-1 0 0,-15-15 128,31 15-128,-15 0 0,-1 0 0,1-15 128,14 15-256,1 0 0,-15-15 128,14-1 0,-14 1-128,14 0 128,1 0-128,-15-15 0,-1 15 256,1-16 0,-1 1-256,-15 0 128,16 0-128,-16 0 128,16 14 0,-16-14 0,1 15 128,-1-15 0,1 15-128,-1 0 128,-15 15-128,1-15 128,14 15 0,-15-16 0,1 16-256,-1 0 128,0-15-128,0 15 128,1 0 0,-1 0 0,0-15 0,16 15 128,-16 0-128,0-15 0,1 15-128,-1 0 128,0 0-128,16 0 128,-16-15 0,0 15 128,15 0-128,-14 0 0,14 0 0,-15-15 0,16 15-128,-16 0 128,16 0 0,-16 0 128,15 0-128,1-15 128,-1 15-128,-15 0 128,31 0-256,-16 0 128,1 15-128,-1-15 128,16 0 0,-16-15 128,0 15-128,16 0 0,0 0-128,-1-15 128,1 15 128,-1 0 0,1-16-256,-1 16 128,16-15-128,-16 15 0,16 0 128,0-15 128,-16 0-128,16 0 0,-1 15-128,-14-15 128,15-15 0,-1 15 0,-14-1-128,14-14 128,1 15 0,0-15 0,-1 15 128,16 0 0,0-16-128,-16 16 128,16 15-128,0-15 128,15 0-128,-15 15 0,15-15 0,-16 15 128,16 0-128,0-15 128,0 15-128,0 0 0,0 0 0,0 0 0,-1 0 0,16 0 128,-15 0-128,15 0 0,0 0-128,-15 0 128,15 0 128,0 0 0,0 0-128,0 15 128,0-15-128,15 15 0,0-15 128,-15 15 0,16 0-128,-1 0 128,0 0-128,0 1 0,0-1 0,0 15 128,0-15-256,0 0 0,1 0 0,-1 0 0,-15-15 0,15 16 128,0-16 0,-15 0 0,0 0-128,0 0 0,15 0 256,-15 0 0,0 0-128,0-16 0,0 16-256,0-15 128,-15 0 128,15 0 128,0 0-128,-15 0 128,15 0-256,0 15 128,-15-15 0,15-1 128,-15 1-128,15 15 128,0-15-256,-16 0 0,16 15 128,0-15 128,-15 15-128,15-15 128,0 0-256,0 15 128,0-15 0,0 15 128,0 0-128,0 0 0,15-15-128,-15 15 128,16 0 128,-16 0 128,15 0-384,0 0 128,0 0 0,0 0 0,0 0 128,0-16 0,0 16-256,0 0 0,1 0 256,-16 0 0,15-15-512,0 15 128,-15 0-1280,15 0 0,0 0-1280,0 0 128,0 0-768,-15 0 128</inkml:trace>
  <inkml:trace contextRef="#ctx0" brushRef="#br0" timeOffset="260427.182">15059 12502 3328,'-46'0'1920,"46"0"-1664,0 0 0,0 0 128,0 0 0,15 0-128,-15 0 0,15 0 0,1 0 0,14 0-128,-15 0 128,0 0 256,15-14 128,-15 14-640,16 0 128,-16 0-128,0 0 0,0 0 0,0-15 128,0 15-256,-15 0 128,15 0-768,-15 0 0,15 0-256,-15 0 128,-15 15-384,15-15 0,-15 0 384,15 0 128,-15 0 128,0 14 128</inkml:trace>
  <inkml:trace contextRef="#ctx0" brushRef="#br0" timeOffset="260693.5674">15059 12535 2048,'-15'0'1280,"0"15"-768,15-15 0,0 0-256,0 15 0,-16-15 0,16 15 0,0 0-128,0 0 0,-15 15 128,15-15 128,0 15-256,0 0 128,-15 0-128,15 1 128,0-16-256,0 15 0,0 0-256,0-15 128,0 0-512,0 0 128,15 0-128,-15-15 128,0 0-128,0 0 0,0-15-128,0 15 128,0-15 0,0 0 0</inkml:trace>
  <inkml:trace contextRef="#ctx0" brushRef="#br0" timeOffset="260995.1928">14968 12746 2560,'-15'0'1536,"30"0"-1152,-15 0 128,0 0-128,0 0 0,0 0 0,15 0 0,-15 0-128,16-15 0,-1 15 0,15-16 0,-15 16-128,0-15 128,15 15 256,-15-15 0,0 15-640,0-15 128,0 15 0,0-15 0,1 15-128,-1 0 128,0-15-1024,-15 15 0,15 15-768,-15-15 0,15 0 384,-15 15 0</inkml:trace>
  <inkml:trace contextRef="#ctx0" brushRef="#br0" timeOffset="261213.9542">15317 12806 4352,'0'0'2432,"0"0"-2560,0 0 128,0 0-128,26 0 128,-26 0 128,0 0 0,0 27-768,0-27 128,0 0-1024,0 0 0,26 0 384,-26 0 0</inkml:trace>
  <inkml:trace contextRef="#ctx0" brushRef="#br0" timeOffset="261573.3543">15497 12564 3328,'-15'0'1920,"30"-15"-1920,-15 15 128,15 15 256,-15-15 128,0 0-384,0 15 0,0 1 0,0 14 128,0-15-128,-15 15 128,15 0-256,0 0 0,0 1-128,-15-16 128,15 15 0,0 0 128,0-15-512,0 0 0,0 0-384,0 1 128,0-16-384,0 15 0,0-15-384,0 0 0</inkml:trace>
  <inkml:trace contextRef="#ctx0" brushRef="#br0" timeOffset="262043.7121">15633 12609 2944,'0'0'1664,"15"0"-1536,-15 0 128,0 0-128,0 0 0,0 0 0,0 0 128,0 0-256,0 0 128,0 15-128,0-15 128,-15 0-128,0 15 0,0 0 128,0 0 0,-1 1 0,1-1 0,15 0 0,-15-15 0,15 15 0,0-15 0,0 15 128,0 0 128,0-15-256,15 15 128,-15-15 128,15 15 0,1 0-384,-1-15 128,0 15-128,0-15 0,0 15 0,0-15 0,-15 0 0,15 16 0,-15-1-2176,0-15 128,15 15-128,-15-15 0</inkml:trace>
  <inkml:trace contextRef="#ctx0" brushRef="#br0" timeOffset="262246.8538">15857 12822 4736,'-27'0'2560,"54"0"-2688,-27 0 128,0 0-128,0 0 0,0 26-640,0-26 0,0 0-1792,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31FC8-BAC0-450C-801B-C17D0EF67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8</Pages>
  <Words>1390</Words>
  <Characters>792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wei Wang</dc:creator>
  <cp:keywords/>
  <dc:description/>
  <cp:lastModifiedBy>Zhongwei Wang</cp:lastModifiedBy>
  <cp:revision>14</cp:revision>
  <cp:lastPrinted>2017-10-09T03:26:00Z</cp:lastPrinted>
  <dcterms:created xsi:type="dcterms:W3CDTF">2017-10-09T03:25:00Z</dcterms:created>
  <dcterms:modified xsi:type="dcterms:W3CDTF">2017-10-09T05:24:00Z</dcterms:modified>
</cp:coreProperties>
</file>